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700" w:type="dxa"/>
        <w:tblInd w:w="-1355" w:type="dxa"/>
        <w:tblLayout w:type="fixed"/>
        <w:tblLook w:val="04A0" w:firstRow="1" w:lastRow="0" w:firstColumn="1" w:lastColumn="0" w:noHBand="0" w:noVBand="1"/>
      </w:tblPr>
      <w:tblGrid>
        <w:gridCol w:w="1035"/>
        <w:gridCol w:w="1304"/>
        <w:gridCol w:w="991"/>
        <w:gridCol w:w="1710"/>
        <w:gridCol w:w="2070"/>
        <w:gridCol w:w="1170"/>
        <w:gridCol w:w="1350"/>
        <w:gridCol w:w="1260"/>
        <w:gridCol w:w="810"/>
      </w:tblGrid>
      <w:tr w:rsidR="008D540A" w:rsidRPr="0012492F" w14:paraId="165A0EE7" w14:textId="77777777" w:rsidTr="002426D6">
        <w:trPr>
          <w:trHeight w:val="1160"/>
        </w:trPr>
        <w:tc>
          <w:tcPr>
            <w:tcW w:w="1035" w:type="dxa"/>
            <w:shd w:val="clear" w:color="auto" w:fill="00B0F0"/>
          </w:tcPr>
          <w:p w14:paraId="16AD6ED9" w14:textId="77777777" w:rsidR="008D540A" w:rsidRPr="0012492F" w:rsidRDefault="008D540A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 xml:space="preserve">Test Scenario </w:t>
            </w:r>
          </w:p>
          <w:p w14:paraId="1768C517" w14:textId="76AAEF5B" w:rsidR="008D540A" w:rsidRPr="0012492F" w:rsidRDefault="008D540A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ID</w:t>
            </w:r>
          </w:p>
        </w:tc>
        <w:tc>
          <w:tcPr>
            <w:tcW w:w="1304" w:type="dxa"/>
            <w:shd w:val="clear" w:color="auto" w:fill="00B0F0"/>
          </w:tcPr>
          <w:p w14:paraId="295DBE67" w14:textId="4A73A569" w:rsidR="008D540A" w:rsidRPr="0012492F" w:rsidRDefault="008D540A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Test Scenario Description</w:t>
            </w:r>
          </w:p>
        </w:tc>
        <w:tc>
          <w:tcPr>
            <w:tcW w:w="991" w:type="dxa"/>
            <w:shd w:val="clear" w:color="auto" w:fill="00B0F0"/>
          </w:tcPr>
          <w:p w14:paraId="0C5E2DFE" w14:textId="49238E3B" w:rsidR="008D540A" w:rsidRPr="0012492F" w:rsidRDefault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Test Case ID</w:t>
            </w:r>
          </w:p>
        </w:tc>
        <w:tc>
          <w:tcPr>
            <w:tcW w:w="1710" w:type="dxa"/>
            <w:shd w:val="clear" w:color="auto" w:fill="00B0F0"/>
          </w:tcPr>
          <w:p w14:paraId="14172212" w14:textId="41CC4E61" w:rsidR="008D540A" w:rsidRPr="0012492F" w:rsidRDefault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Test Case Description</w:t>
            </w:r>
          </w:p>
        </w:tc>
        <w:tc>
          <w:tcPr>
            <w:tcW w:w="2070" w:type="dxa"/>
            <w:shd w:val="clear" w:color="auto" w:fill="00B0F0"/>
          </w:tcPr>
          <w:p w14:paraId="5682DA3D" w14:textId="23DD5877" w:rsidR="008D540A" w:rsidRPr="0012492F" w:rsidRDefault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 xml:space="preserve">Test Steps </w:t>
            </w:r>
          </w:p>
        </w:tc>
        <w:tc>
          <w:tcPr>
            <w:tcW w:w="1170" w:type="dxa"/>
            <w:shd w:val="clear" w:color="auto" w:fill="00B0F0"/>
          </w:tcPr>
          <w:p w14:paraId="74FB3DDC" w14:textId="15C7E93B" w:rsidR="008D540A" w:rsidRPr="0012492F" w:rsidRDefault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Pre-Conditions</w:t>
            </w:r>
          </w:p>
        </w:tc>
        <w:tc>
          <w:tcPr>
            <w:tcW w:w="1350" w:type="dxa"/>
            <w:shd w:val="clear" w:color="auto" w:fill="00B0F0"/>
          </w:tcPr>
          <w:p w14:paraId="658109BF" w14:textId="2BA64F5A" w:rsidR="008D540A" w:rsidRPr="0012492F" w:rsidRDefault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Post-Conditions</w:t>
            </w:r>
          </w:p>
        </w:tc>
        <w:tc>
          <w:tcPr>
            <w:tcW w:w="1260" w:type="dxa"/>
            <w:shd w:val="clear" w:color="auto" w:fill="00B0F0"/>
          </w:tcPr>
          <w:p w14:paraId="4EBE00FB" w14:textId="66749336" w:rsidR="008D540A" w:rsidRPr="0012492F" w:rsidRDefault="008D540A">
            <w:pPr>
              <w:rPr>
                <w:rFonts w:asciiTheme="majorBidi" w:hAnsiTheme="majorBidi" w:cstheme="majorBidi"/>
                <w:lang w:val="en-US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Result</w:t>
            </w:r>
          </w:p>
        </w:tc>
        <w:tc>
          <w:tcPr>
            <w:tcW w:w="810" w:type="dxa"/>
            <w:shd w:val="clear" w:color="auto" w:fill="00B0F0"/>
          </w:tcPr>
          <w:p w14:paraId="6A388BDA" w14:textId="42BC298E" w:rsidR="008D540A" w:rsidRPr="0012492F" w:rsidRDefault="008D540A">
            <w:pPr>
              <w:rPr>
                <w:rFonts w:asciiTheme="majorBidi" w:hAnsiTheme="majorBidi" w:cstheme="majorBidi"/>
                <w:b/>
                <w:bCs/>
                <w:lang w:val="en-US"/>
              </w:rPr>
            </w:pPr>
            <w:r w:rsidRPr="0012492F">
              <w:rPr>
                <w:rFonts w:asciiTheme="majorBidi" w:hAnsiTheme="majorBidi" w:cstheme="majorBidi"/>
                <w:b/>
                <w:bCs/>
                <w:lang w:val="en-US"/>
              </w:rPr>
              <w:t>Status</w:t>
            </w:r>
          </w:p>
        </w:tc>
      </w:tr>
      <w:tr w:rsidR="008D540A" w:rsidRPr="0012492F" w14:paraId="19DA6168" w14:textId="77777777" w:rsidTr="008D540A">
        <w:trPr>
          <w:trHeight w:val="611"/>
        </w:trPr>
        <w:tc>
          <w:tcPr>
            <w:tcW w:w="11700" w:type="dxa"/>
            <w:gridSpan w:val="9"/>
            <w:shd w:val="clear" w:color="auto" w:fill="DEEAF6" w:themeFill="accent5" w:themeFillTint="33"/>
          </w:tcPr>
          <w:p w14:paraId="6E60FD18" w14:textId="6AD42461" w:rsidR="008D540A" w:rsidRPr="0012492F" w:rsidRDefault="008D540A" w:rsidP="008D540A">
            <w:pPr>
              <w:jc w:val="center"/>
              <w:rPr>
                <w:rFonts w:asciiTheme="majorBidi" w:hAnsiTheme="majorBidi" w:cstheme="majorBidi"/>
                <w:b/>
                <w:bCs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1:</w:t>
            </w:r>
            <w:r>
              <w:rPr>
                <w:rFonts w:ascii="Times New Roman"/>
                <w:b/>
                <w:spacing w:val="-3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Registration</w:t>
            </w:r>
            <w:r>
              <w:rPr>
                <w:rFonts w:ascii="Times New Roman"/>
                <w:b/>
                <w:sz w:val="32"/>
                <w:lang w:val="en-US"/>
              </w:rPr>
              <w:t xml:space="preserve"> (Customers only)</w:t>
            </w:r>
          </w:p>
        </w:tc>
      </w:tr>
      <w:tr w:rsidR="008D540A" w:rsidRPr="0012492F" w14:paraId="7F23ED4C" w14:textId="77777777" w:rsidTr="002426D6">
        <w:trPr>
          <w:trHeight w:val="1345"/>
        </w:trPr>
        <w:tc>
          <w:tcPr>
            <w:tcW w:w="1035" w:type="dxa"/>
          </w:tcPr>
          <w:p w14:paraId="752BC301" w14:textId="4C9231BA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_1</w:t>
            </w:r>
          </w:p>
        </w:tc>
        <w:tc>
          <w:tcPr>
            <w:tcW w:w="1304" w:type="dxa"/>
          </w:tcPr>
          <w:p w14:paraId="2AE4EC1C" w14:textId="6F4AC849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Registration functionality of E-Commerce system</w:t>
            </w:r>
          </w:p>
        </w:tc>
        <w:tc>
          <w:tcPr>
            <w:tcW w:w="991" w:type="dxa"/>
          </w:tcPr>
          <w:p w14:paraId="2B42B3A2" w14:textId="6F6F509E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_1</w:t>
            </w:r>
          </w:p>
        </w:tc>
        <w:tc>
          <w:tcPr>
            <w:tcW w:w="1710" w:type="dxa"/>
          </w:tcPr>
          <w:p w14:paraId="5F1FAE9B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Enter a valid </w:t>
            </w:r>
            <w:proofErr w:type="spellStart"/>
            <w:proofErr w:type="gramStart"/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name,username</w:t>
            </w:r>
            <w:proofErr w:type="spellEnd"/>
            <w:proofErr w:type="gramEnd"/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,</w:t>
            </w:r>
          </w:p>
          <w:p w14:paraId="38F20FF0" w14:textId="5E40B901" w:rsidR="008D540A" w:rsidRPr="0012492F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email, contact no and password</w:t>
            </w:r>
          </w:p>
        </w:tc>
        <w:tc>
          <w:tcPr>
            <w:tcW w:w="2070" w:type="dxa"/>
          </w:tcPr>
          <w:p w14:paraId="69F7E5A1" w14:textId="6AA673FB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a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name</w:t>
            </w:r>
          </w:p>
          <w:p w14:paraId="081A38B6" w14:textId="5630F244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 a valid email</w:t>
            </w:r>
          </w:p>
          <w:p w14:paraId="4BBA1E9E" w14:textId="3D23C279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 a valid and unique username</w:t>
            </w:r>
          </w:p>
          <w:p w14:paraId="5A91EC31" w14:textId="36184C78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hone number</w:t>
            </w:r>
          </w:p>
          <w:p w14:paraId="7370F0B7" w14:textId="24EDCEB5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5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nd same password and confirm password</w:t>
            </w:r>
          </w:p>
          <w:p w14:paraId="395A4BF8" w14:textId="25D3F547" w:rsidR="008D540A" w:rsidRPr="0012492F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6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lick register button</w:t>
            </w:r>
          </w:p>
        </w:tc>
        <w:tc>
          <w:tcPr>
            <w:tcW w:w="1170" w:type="dxa"/>
          </w:tcPr>
          <w:p w14:paraId="58214481" w14:textId="16DDCE2A" w:rsidR="008D540A" w:rsidRPr="0012492F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0F4DF9C9" w14:textId="5370BBE1" w:rsidR="008D540A" w:rsidRPr="0012492F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gistered Success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ully message should be shown on screen</w:t>
            </w:r>
          </w:p>
        </w:tc>
        <w:tc>
          <w:tcPr>
            <w:tcW w:w="1260" w:type="dxa"/>
          </w:tcPr>
          <w:p w14:paraId="2F5DD687" w14:textId="0EC1360D" w:rsidR="008D540A" w:rsidRPr="0012492F" w:rsidRDefault="008D540A" w:rsidP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gistered Success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ully</w:t>
            </w:r>
          </w:p>
        </w:tc>
        <w:tc>
          <w:tcPr>
            <w:tcW w:w="810" w:type="dxa"/>
          </w:tcPr>
          <w:p w14:paraId="3DFBC791" w14:textId="69BC1AE1" w:rsidR="008D540A" w:rsidRPr="0012492F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8D540A" w:rsidRPr="0012492F" w14:paraId="15BAEC58" w14:textId="77777777" w:rsidTr="002426D6">
        <w:trPr>
          <w:trHeight w:val="1345"/>
        </w:trPr>
        <w:tc>
          <w:tcPr>
            <w:tcW w:w="1035" w:type="dxa"/>
          </w:tcPr>
          <w:p w14:paraId="3A4C98AC" w14:textId="1F8A86CA" w:rsidR="008D540A" w:rsidRPr="0012492F" w:rsidRDefault="008D540A" w:rsidP="008D540A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1</w:t>
            </w:r>
          </w:p>
        </w:tc>
        <w:tc>
          <w:tcPr>
            <w:tcW w:w="1304" w:type="dxa"/>
          </w:tcPr>
          <w:p w14:paraId="2789DA0C" w14:textId="760BD16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Registration functionality of E-Commerce system</w:t>
            </w:r>
          </w:p>
        </w:tc>
        <w:tc>
          <w:tcPr>
            <w:tcW w:w="991" w:type="dxa"/>
          </w:tcPr>
          <w:p w14:paraId="6E7ED6D9" w14:textId="7FD46CA8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2</w:t>
            </w:r>
          </w:p>
        </w:tc>
        <w:tc>
          <w:tcPr>
            <w:tcW w:w="1710" w:type="dxa"/>
          </w:tcPr>
          <w:p w14:paraId="13053088" w14:textId="5A27C7AB" w:rsidR="008D540A" w:rsidRPr="0012492F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nter valid details except password and confirm password</w:t>
            </w:r>
          </w:p>
        </w:tc>
        <w:tc>
          <w:tcPr>
            <w:tcW w:w="2070" w:type="dxa"/>
          </w:tcPr>
          <w:p w14:paraId="7EA63874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a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name</w:t>
            </w:r>
          </w:p>
          <w:p w14:paraId="49D0C775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 a valid email</w:t>
            </w:r>
          </w:p>
          <w:p w14:paraId="69809D28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 a valid and unique username</w:t>
            </w:r>
          </w:p>
          <w:p w14:paraId="0619F694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hone number</w:t>
            </w:r>
          </w:p>
          <w:p w14:paraId="2D154696" w14:textId="5C9BEB69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5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password and confirm password (incorrect format)</w:t>
            </w:r>
          </w:p>
          <w:p w14:paraId="492381E2" w14:textId="2441B286" w:rsidR="008D540A" w:rsidRPr="0012492F" w:rsidRDefault="008D540A" w:rsidP="008D540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6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lick register button</w:t>
            </w:r>
          </w:p>
        </w:tc>
        <w:tc>
          <w:tcPr>
            <w:tcW w:w="1170" w:type="dxa"/>
          </w:tcPr>
          <w:p w14:paraId="723AA8F2" w14:textId="31651FA6" w:rsidR="008D540A" w:rsidRPr="0012492F" w:rsidRDefault="008D540A" w:rsidP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4F7030B1" w14:textId="65C9A2B4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Error message should be shown on screen</w:t>
            </w:r>
          </w:p>
        </w:tc>
        <w:tc>
          <w:tcPr>
            <w:tcW w:w="1260" w:type="dxa"/>
          </w:tcPr>
          <w:p w14:paraId="54EBF251" w14:textId="692E9B1C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gistration failed!</w:t>
            </w:r>
          </w:p>
        </w:tc>
        <w:tc>
          <w:tcPr>
            <w:tcW w:w="810" w:type="dxa"/>
          </w:tcPr>
          <w:p w14:paraId="7ABBE7DC" w14:textId="72BA310A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8D540A" w:rsidRPr="0012492F" w14:paraId="35C4F993" w14:textId="77777777" w:rsidTr="002426D6">
        <w:trPr>
          <w:trHeight w:val="1345"/>
        </w:trPr>
        <w:tc>
          <w:tcPr>
            <w:tcW w:w="1035" w:type="dxa"/>
          </w:tcPr>
          <w:p w14:paraId="61D54967" w14:textId="2061B22D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1</w:t>
            </w:r>
          </w:p>
        </w:tc>
        <w:tc>
          <w:tcPr>
            <w:tcW w:w="1304" w:type="dxa"/>
          </w:tcPr>
          <w:p w14:paraId="4E6DE928" w14:textId="3E6D44A5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Registration functionality of E-Commerce system</w:t>
            </w:r>
          </w:p>
        </w:tc>
        <w:tc>
          <w:tcPr>
            <w:tcW w:w="991" w:type="dxa"/>
          </w:tcPr>
          <w:p w14:paraId="69967D38" w14:textId="64C21BF3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1710" w:type="dxa"/>
          </w:tcPr>
          <w:p w14:paraId="4D4EB771" w14:textId="3201CD00" w:rsidR="008D540A" w:rsidRPr="0012492F" w:rsidRDefault="008D540A" w:rsidP="008D540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val="en-US"/>
              </w:rPr>
              <w:t>Enter valid details except username</w:t>
            </w:r>
          </w:p>
        </w:tc>
        <w:tc>
          <w:tcPr>
            <w:tcW w:w="2070" w:type="dxa"/>
          </w:tcPr>
          <w:p w14:paraId="06B093E1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a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name</w:t>
            </w:r>
          </w:p>
          <w:p w14:paraId="3F25E0E6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 a valid email</w:t>
            </w:r>
          </w:p>
          <w:p w14:paraId="2B31C04E" w14:textId="38DE4D0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username</w:t>
            </w:r>
          </w:p>
          <w:p w14:paraId="2EAB47A1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hone number</w:t>
            </w:r>
          </w:p>
          <w:p w14:paraId="7BE7B66A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5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nd same password and confirm password</w:t>
            </w:r>
          </w:p>
          <w:p w14:paraId="5FE04BAE" w14:textId="034DF2ED" w:rsidR="008D540A" w:rsidRPr="0012492F" w:rsidRDefault="008D540A" w:rsidP="008D540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6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lick register button</w:t>
            </w:r>
          </w:p>
        </w:tc>
        <w:tc>
          <w:tcPr>
            <w:tcW w:w="1170" w:type="dxa"/>
          </w:tcPr>
          <w:p w14:paraId="3AC4460D" w14:textId="0F7BEE89" w:rsidR="008D540A" w:rsidRPr="0012492F" w:rsidRDefault="008D540A" w:rsidP="008D540A">
            <w:pPr>
              <w:rPr>
                <w:rFonts w:asciiTheme="majorBidi" w:hAnsiTheme="majorBidi" w:cstheme="majorBidi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16C03385" w14:textId="364A2867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Error message should be shown on screen</w:t>
            </w:r>
          </w:p>
        </w:tc>
        <w:tc>
          <w:tcPr>
            <w:tcW w:w="1260" w:type="dxa"/>
          </w:tcPr>
          <w:p w14:paraId="2193F637" w14:textId="3C017B9B" w:rsidR="008D540A" w:rsidRPr="008D540A" w:rsidRDefault="008D540A" w:rsidP="008D540A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gistration failed!</w:t>
            </w:r>
          </w:p>
        </w:tc>
        <w:tc>
          <w:tcPr>
            <w:tcW w:w="810" w:type="dxa"/>
          </w:tcPr>
          <w:p w14:paraId="44596D5A" w14:textId="1A6E9688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8D540A" w:rsidRPr="0012492F" w14:paraId="7B2CEB10" w14:textId="77777777" w:rsidTr="002426D6">
        <w:trPr>
          <w:trHeight w:val="1345"/>
        </w:trPr>
        <w:tc>
          <w:tcPr>
            <w:tcW w:w="1035" w:type="dxa"/>
          </w:tcPr>
          <w:p w14:paraId="41612CEC" w14:textId="6CC52A07" w:rsidR="008D540A" w:rsidRPr="0012492F" w:rsidRDefault="008D540A" w:rsidP="008D540A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1</w:t>
            </w:r>
          </w:p>
        </w:tc>
        <w:tc>
          <w:tcPr>
            <w:tcW w:w="1304" w:type="dxa"/>
          </w:tcPr>
          <w:p w14:paraId="48052FE7" w14:textId="62EA31F9" w:rsid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Registration functionality of E-Commerce system</w:t>
            </w:r>
          </w:p>
        </w:tc>
        <w:tc>
          <w:tcPr>
            <w:tcW w:w="991" w:type="dxa"/>
          </w:tcPr>
          <w:p w14:paraId="0A0B866A" w14:textId="4ED73DD8" w:rsidR="008D540A" w:rsidRPr="0012492F" w:rsidRDefault="008D540A" w:rsidP="008D540A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710" w:type="dxa"/>
          </w:tcPr>
          <w:p w14:paraId="77304DA5" w14:textId="73442B37" w:rsidR="008D540A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nter valid details except email</w:t>
            </w:r>
          </w:p>
        </w:tc>
        <w:tc>
          <w:tcPr>
            <w:tcW w:w="2070" w:type="dxa"/>
          </w:tcPr>
          <w:p w14:paraId="2981195C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a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name</w:t>
            </w:r>
          </w:p>
          <w:p w14:paraId="58B6B423" w14:textId="5FEB83DD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 in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email</w:t>
            </w:r>
          </w:p>
          <w:p w14:paraId="74299B1F" w14:textId="469F437F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a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d unique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username</w:t>
            </w:r>
          </w:p>
          <w:p w14:paraId="7B30F07D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hone number</w:t>
            </w:r>
          </w:p>
          <w:p w14:paraId="1F86F1E9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5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nd same password and confirm password</w:t>
            </w:r>
          </w:p>
          <w:p w14:paraId="131FBB8A" w14:textId="16FB2CEC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6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lick register button</w:t>
            </w:r>
          </w:p>
        </w:tc>
        <w:tc>
          <w:tcPr>
            <w:tcW w:w="1170" w:type="dxa"/>
          </w:tcPr>
          <w:p w14:paraId="436A55B4" w14:textId="3CF712D5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6166B98C" w14:textId="6D9A3896" w:rsidR="008D540A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Error message should be shown on screen</w:t>
            </w:r>
          </w:p>
        </w:tc>
        <w:tc>
          <w:tcPr>
            <w:tcW w:w="1260" w:type="dxa"/>
          </w:tcPr>
          <w:p w14:paraId="5713FC6F" w14:textId="1FEFBB82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gistration failed!</w:t>
            </w:r>
          </w:p>
        </w:tc>
        <w:tc>
          <w:tcPr>
            <w:tcW w:w="810" w:type="dxa"/>
          </w:tcPr>
          <w:p w14:paraId="34C81726" w14:textId="0F35EA76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8D540A" w:rsidRPr="0012492F" w14:paraId="7EF1F4A3" w14:textId="77777777" w:rsidTr="002426D6">
        <w:trPr>
          <w:trHeight w:val="1345"/>
        </w:trPr>
        <w:tc>
          <w:tcPr>
            <w:tcW w:w="1035" w:type="dxa"/>
          </w:tcPr>
          <w:p w14:paraId="53011ED6" w14:textId="21C14B46" w:rsidR="008D540A" w:rsidRPr="0012492F" w:rsidRDefault="008D540A" w:rsidP="008D540A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1</w:t>
            </w:r>
          </w:p>
        </w:tc>
        <w:tc>
          <w:tcPr>
            <w:tcW w:w="1304" w:type="dxa"/>
          </w:tcPr>
          <w:p w14:paraId="6D08CE93" w14:textId="0F7171DB" w:rsid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Registration functionality of E-Commerce system</w:t>
            </w:r>
          </w:p>
        </w:tc>
        <w:tc>
          <w:tcPr>
            <w:tcW w:w="991" w:type="dxa"/>
          </w:tcPr>
          <w:p w14:paraId="05E9BBF7" w14:textId="3A3E8DB2" w:rsidR="008D540A" w:rsidRPr="0012492F" w:rsidRDefault="008D540A" w:rsidP="008D540A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</w:t>
            </w:r>
            <w:r w:rsidRPr="0012492F">
              <w:rPr>
                <w:rFonts w:ascii="Times New Roman"/>
                <w:bCs/>
                <w:sz w:val="20"/>
                <w:szCs w:val="20"/>
              </w:rPr>
              <w:t>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1710" w:type="dxa"/>
          </w:tcPr>
          <w:p w14:paraId="72DCAF32" w14:textId="24283564" w:rsidR="008D540A" w:rsidRDefault="008D540A" w:rsidP="008D540A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nter valid details except phone number</w:t>
            </w:r>
          </w:p>
        </w:tc>
        <w:tc>
          <w:tcPr>
            <w:tcW w:w="2070" w:type="dxa"/>
          </w:tcPr>
          <w:p w14:paraId="34C9D068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a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name</w:t>
            </w:r>
          </w:p>
          <w:p w14:paraId="3D4CE2D9" w14:textId="42B59C81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email</w:t>
            </w:r>
          </w:p>
          <w:p w14:paraId="49A77A18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a 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d unique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username</w:t>
            </w:r>
          </w:p>
          <w:p w14:paraId="3903CDB3" w14:textId="4D1964B4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Enter a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n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hone number</w:t>
            </w:r>
          </w:p>
          <w:p w14:paraId="61F723D7" w14:textId="77777777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5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.Enter a vali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nd same password and confirm password</w:t>
            </w:r>
          </w:p>
          <w:p w14:paraId="173A0169" w14:textId="6126EACF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6</w:t>
            </w: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lick register button</w:t>
            </w:r>
          </w:p>
        </w:tc>
        <w:tc>
          <w:tcPr>
            <w:tcW w:w="1170" w:type="dxa"/>
          </w:tcPr>
          <w:p w14:paraId="2754D085" w14:textId="2D0B0322" w:rsidR="008D540A" w:rsidRPr="0012492F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12492F"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7BD03AB5" w14:textId="1A83F377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Error message should be shown on screen</w:t>
            </w:r>
          </w:p>
        </w:tc>
        <w:tc>
          <w:tcPr>
            <w:tcW w:w="1260" w:type="dxa"/>
          </w:tcPr>
          <w:p w14:paraId="7E691B06" w14:textId="531FD3FA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gistration failed!</w:t>
            </w:r>
          </w:p>
        </w:tc>
        <w:tc>
          <w:tcPr>
            <w:tcW w:w="810" w:type="dxa"/>
          </w:tcPr>
          <w:p w14:paraId="213EBD54" w14:textId="0713FD0F" w:rsidR="008D540A" w:rsidRPr="008D540A" w:rsidRDefault="008D540A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 w:rsidRPr="008D540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A20D76" w:rsidRPr="0012492F" w14:paraId="676D5033" w14:textId="77777777" w:rsidTr="00A20D76">
        <w:trPr>
          <w:trHeight w:val="530"/>
        </w:trPr>
        <w:tc>
          <w:tcPr>
            <w:tcW w:w="11700" w:type="dxa"/>
            <w:gridSpan w:val="9"/>
            <w:shd w:val="clear" w:color="auto" w:fill="DEEAF6" w:themeFill="accent5" w:themeFillTint="33"/>
          </w:tcPr>
          <w:p w14:paraId="674544CD" w14:textId="4CE2FA72" w:rsidR="00A20D76" w:rsidRPr="008D540A" w:rsidRDefault="00A20D76" w:rsidP="00A20D76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lastRenderedPageBreak/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2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Login </w:t>
            </w:r>
            <w:r>
              <w:rPr>
                <w:rFonts w:ascii="Times New Roman"/>
                <w:b/>
                <w:sz w:val="32"/>
                <w:lang w:val="en-US"/>
              </w:rPr>
              <w:t>(Admin and Customers)</w:t>
            </w:r>
          </w:p>
        </w:tc>
      </w:tr>
      <w:tr w:rsidR="00A20D76" w:rsidRPr="0012492F" w14:paraId="4B4F0519" w14:textId="77777777" w:rsidTr="002426D6">
        <w:trPr>
          <w:trHeight w:val="1345"/>
        </w:trPr>
        <w:tc>
          <w:tcPr>
            <w:tcW w:w="1035" w:type="dxa"/>
          </w:tcPr>
          <w:p w14:paraId="0627BFE4" w14:textId="135F3549" w:rsidR="00A20D76" w:rsidRPr="00A20D76" w:rsidRDefault="00A20D76" w:rsidP="008D540A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2</w:t>
            </w:r>
          </w:p>
        </w:tc>
        <w:tc>
          <w:tcPr>
            <w:tcW w:w="1304" w:type="dxa"/>
          </w:tcPr>
          <w:p w14:paraId="3DF953BD" w14:textId="4E9FE502" w:rsidR="00A20D76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Login functionality of E-Commerce system</w:t>
            </w:r>
          </w:p>
        </w:tc>
        <w:tc>
          <w:tcPr>
            <w:tcW w:w="991" w:type="dxa"/>
          </w:tcPr>
          <w:p w14:paraId="210E3F32" w14:textId="339939FC" w:rsidR="00A20D76" w:rsidRPr="0012492F" w:rsidRDefault="00A20D76" w:rsidP="008D540A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_6</w:t>
            </w:r>
          </w:p>
        </w:tc>
        <w:tc>
          <w:tcPr>
            <w:tcW w:w="1710" w:type="dxa"/>
          </w:tcPr>
          <w:p w14:paraId="3A9B2A38" w14:textId="2A513C5A" w:rsidR="00A20D76" w:rsidRDefault="00A20D76" w:rsidP="008D540A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nter valid username and password</w:t>
            </w:r>
          </w:p>
        </w:tc>
        <w:tc>
          <w:tcPr>
            <w:tcW w:w="2070" w:type="dxa"/>
          </w:tcPr>
          <w:p w14:paraId="360D76B9" w14:textId="77777777" w:rsidR="00A20D76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valid username</w:t>
            </w:r>
          </w:p>
          <w:p w14:paraId="1CFF0D13" w14:textId="24D54B0F" w:rsidR="00A20D76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Enter valid password</w:t>
            </w:r>
          </w:p>
          <w:p w14:paraId="6DAF8400" w14:textId="02160F1E" w:rsidR="00A20D76" w:rsidRPr="0012492F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Login Button</w:t>
            </w:r>
          </w:p>
        </w:tc>
        <w:tc>
          <w:tcPr>
            <w:tcW w:w="1170" w:type="dxa"/>
          </w:tcPr>
          <w:p w14:paraId="0167F628" w14:textId="6FE49875" w:rsidR="00A20D76" w:rsidRPr="0012492F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0C5AFD47" w14:textId="5AAC9810" w:rsidR="00A20D76" w:rsidRPr="008D540A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Dashboard/Home Page should appear on screen</w:t>
            </w:r>
          </w:p>
        </w:tc>
        <w:tc>
          <w:tcPr>
            <w:tcW w:w="1260" w:type="dxa"/>
          </w:tcPr>
          <w:p w14:paraId="19B34EBC" w14:textId="33B4FF6E" w:rsidR="00A20D76" w:rsidRPr="008D540A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Login successfully</w:t>
            </w:r>
          </w:p>
        </w:tc>
        <w:tc>
          <w:tcPr>
            <w:tcW w:w="810" w:type="dxa"/>
          </w:tcPr>
          <w:p w14:paraId="0EE03B48" w14:textId="40F1F165" w:rsidR="00A20D76" w:rsidRPr="008D540A" w:rsidRDefault="00A20D76" w:rsidP="008D540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A20D76" w:rsidRPr="0012492F" w14:paraId="4DAD73C3" w14:textId="77777777" w:rsidTr="002426D6">
        <w:trPr>
          <w:trHeight w:val="1345"/>
        </w:trPr>
        <w:tc>
          <w:tcPr>
            <w:tcW w:w="1035" w:type="dxa"/>
          </w:tcPr>
          <w:p w14:paraId="4DF06393" w14:textId="7FC71D2D" w:rsidR="00A20D76" w:rsidRPr="0012492F" w:rsidRDefault="00A20D76" w:rsidP="00A20D76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2</w:t>
            </w:r>
          </w:p>
        </w:tc>
        <w:tc>
          <w:tcPr>
            <w:tcW w:w="1304" w:type="dxa"/>
          </w:tcPr>
          <w:p w14:paraId="1A28CC41" w14:textId="7D82345A" w:rsidR="00A20D76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Login functionality of E-Commerce system</w:t>
            </w:r>
          </w:p>
        </w:tc>
        <w:tc>
          <w:tcPr>
            <w:tcW w:w="991" w:type="dxa"/>
          </w:tcPr>
          <w:p w14:paraId="2A30A8E4" w14:textId="709E1F45" w:rsidR="00A20D76" w:rsidRPr="0012492F" w:rsidRDefault="00A20D76" w:rsidP="00A20D76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_7</w:t>
            </w:r>
          </w:p>
        </w:tc>
        <w:tc>
          <w:tcPr>
            <w:tcW w:w="1710" w:type="dxa"/>
          </w:tcPr>
          <w:p w14:paraId="27CBED0D" w14:textId="7854E4A4" w:rsidR="00A20D76" w:rsidRDefault="00A20D76" w:rsidP="00A20D76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nter valid username and invalid password</w:t>
            </w:r>
          </w:p>
        </w:tc>
        <w:tc>
          <w:tcPr>
            <w:tcW w:w="2070" w:type="dxa"/>
          </w:tcPr>
          <w:p w14:paraId="5D75143B" w14:textId="77777777" w:rsidR="00A20D76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valid username</w:t>
            </w:r>
          </w:p>
          <w:p w14:paraId="6F95F7E4" w14:textId="18E86790" w:rsidR="00A20D76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Enter invalid password</w:t>
            </w:r>
          </w:p>
          <w:p w14:paraId="5551C45E" w14:textId="6753EB93" w:rsidR="00A20D76" w:rsidRPr="0012492F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Login Button</w:t>
            </w:r>
          </w:p>
        </w:tc>
        <w:tc>
          <w:tcPr>
            <w:tcW w:w="1170" w:type="dxa"/>
          </w:tcPr>
          <w:p w14:paraId="3CE73047" w14:textId="0CF965AD" w:rsidR="00A20D76" w:rsidRPr="0012492F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0C33DD60" w14:textId="384978E7" w:rsidR="00A20D76" w:rsidRPr="008D540A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Dashboard/Home Page should appear on screen</w:t>
            </w:r>
          </w:p>
        </w:tc>
        <w:tc>
          <w:tcPr>
            <w:tcW w:w="1260" w:type="dxa"/>
          </w:tcPr>
          <w:p w14:paraId="3CC06D96" w14:textId="3F6E02DE" w:rsidR="00A20D76" w:rsidRPr="008D540A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Login successfully</w:t>
            </w:r>
          </w:p>
        </w:tc>
        <w:tc>
          <w:tcPr>
            <w:tcW w:w="810" w:type="dxa"/>
          </w:tcPr>
          <w:p w14:paraId="3D38F8CC" w14:textId="2043A856" w:rsidR="00A20D76" w:rsidRPr="008D540A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A20D76" w:rsidRPr="0012492F" w14:paraId="14FE52ED" w14:textId="77777777" w:rsidTr="002426D6">
        <w:trPr>
          <w:trHeight w:val="1345"/>
        </w:trPr>
        <w:tc>
          <w:tcPr>
            <w:tcW w:w="1035" w:type="dxa"/>
          </w:tcPr>
          <w:p w14:paraId="36B17470" w14:textId="14B7399E" w:rsidR="00A20D76" w:rsidRPr="0012492F" w:rsidRDefault="00A20D76" w:rsidP="00A20D76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2</w:t>
            </w:r>
          </w:p>
        </w:tc>
        <w:tc>
          <w:tcPr>
            <w:tcW w:w="1304" w:type="dxa"/>
          </w:tcPr>
          <w:p w14:paraId="50CCC6AD" w14:textId="071F6C71" w:rsidR="00A20D76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erify Login functionality of E-Commerce system</w:t>
            </w:r>
          </w:p>
        </w:tc>
        <w:tc>
          <w:tcPr>
            <w:tcW w:w="991" w:type="dxa"/>
          </w:tcPr>
          <w:p w14:paraId="5AEEBA74" w14:textId="706DCE18" w:rsidR="00A20D76" w:rsidRPr="0012492F" w:rsidRDefault="00A20D76" w:rsidP="00A20D76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C_8</w:t>
            </w:r>
          </w:p>
        </w:tc>
        <w:tc>
          <w:tcPr>
            <w:tcW w:w="1710" w:type="dxa"/>
          </w:tcPr>
          <w:p w14:paraId="1373EBA7" w14:textId="4CEF08CD" w:rsidR="00A20D76" w:rsidRDefault="00A20D76" w:rsidP="00A20D76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Enter invalid username and valid password</w:t>
            </w:r>
          </w:p>
        </w:tc>
        <w:tc>
          <w:tcPr>
            <w:tcW w:w="2070" w:type="dxa"/>
          </w:tcPr>
          <w:p w14:paraId="7895F8DA" w14:textId="0B1F64DD" w:rsidR="00A20D76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invalid username</w:t>
            </w:r>
          </w:p>
          <w:p w14:paraId="2C78CD5D" w14:textId="77777777" w:rsidR="00A20D76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Enter valid password</w:t>
            </w:r>
          </w:p>
          <w:p w14:paraId="612434A4" w14:textId="316B4087" w:rsidR="00A20D76" w:rsidRPr="0012492F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Login Button</w:t>
            </w:r>
          </w:p>
        </w:tc>
        <w:tc>
          <w:tcPr>
            <w:tcW w:w="1170" w:type="dxa"/>
          </w:tcPr>
          <w:p w14:paraId="450462A7" w14:textId="7623B5D6" w:rsidR="00A20D76" w:rsidRPr="0012492F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ata</w:t>
            </w:r>
          </w:p>
        </w:tc>
        <w:tc>
          <w:tcPr>
            <w:tcW w:w="1350" w:type="dxa"/>
          </w:tcPr>
          <w:p w14:paraId="544969CC" w14:textId="75B000B2" w:rsidR="00A20D76" w:rsidRPr="008D540A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Dashboard/Home Page should appear on screen</w:t>
            </w:r>
          </w:p>
        </w:tc>
        <w:tc>
          <w:tcPr>
            <w:tcW w:w="1260" w:type="dxa"/>
          </w:tcPr>
          <w:p w14:paraId="1F6C9BBE" w14:textId="7A70D51D" w:rsidR="00A20D76" w:rsidRPr="008D540A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Login successfully</w:t>
            </w:r>
          </w:p>
        </w:tc>
        <w:tc>
          <w:tcPr>
            <w:tcW w:w="810" w:type="dxa"/>
          </w:tcPr>
          <w:p w14:paraId="249F7954" w14:textId="458252F3" w:rsidR="00A20D76" w:rsidRPr="008D540A" w:rsidRDefault="00A20D76" w:rsidP="00A20D76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17101D" w:rsidRPr="0012492F" w14:paraId="28427D51" w14:textId="77777777" w:rsidTr="0017101D">
        <w:trPr>
          <w:trHeight w:val="512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24D55C4B" w14:textId="167E5017" w:rsidR="0017101D" w:rsidRDefault="0017101D" w:rsidP="0017101D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3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Manage Products </w:t>
            </w:r>
            <w:r>
              <w:rPr>
                <w:rFonts w:ascii="Times New Roman"/>
                <w:b/>
                <w:sz w:val="32"/>
                <w:lang w:val="en-US"/>
              </w:rPr>
              <w:t>(Admin)</w:t>
            </w:r>
          </w:p>
        </w:tc>
      </w:tr>
      <w:tr w:rsidR="0017101D" w:rsidRPr="0012492F" w14:paraId="1897A316" w14:textId="77777777" w:rsidTr="002426D6">
        <w:trPr>
          <w:trHeight w:val="1345"/>
        </w:trPr>
        <w:tc>
          <w:tcPr>
            <w:tcW w:w="1035" w:type="dxa"/>
          </w:tcPr>
          <w:p w14:paraId="46F72B63" w14:textId="056C36A7" w:rsidR="0017101D" w:rsidRPr="0012492F" w:rsidRDefault="0017101D" w:rsidP="0017101D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3</w:t>
            </w:r>
          </w:p>
        </w:tc>
        <w:tc>
          <w:tcPr>
            <w:tcW w:w="1304" w:type="dxa"/>
          </w:tcPr>
          <w:p w14:paraId="1348521B" w14:textId="31D6595B" w:rsidR="0017101D" w:rsidRDefault="00993506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admin managing products</w:t>
            </w:r>
          </w:p>
        </w:tc>
        <w:tc>
          <w:tcPr>
            <w:tcW w:w="991" w:type="dxa"/>
          </w:tcPr>
          <w:p w14:paraId="588280D1" w14:textId="0105C611" w:rsidR="0017101D" w:rsidRPr="00993506" w:rsidRDefault="00993506" w:rsidP="0017101D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9</w:t>
            </w:r>
          </w:p>
        </w:tc>
        <w:tc>
          <w:tcPr>
            <w:tcW w:w="1710" w:type="dxa"/>
          </w:tcPr>
          <w:p w14:paraId="2194B5CF" w14:textId="482D1513" w:rsidR="0017101D" w:rsidRDefault="00993506" w:rsidP="0017101D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Adding new products with proper details</w:t>
            </w:r>
          </w:p>
        </w:tc>
        <w:tc>
          <w:tcPr>
            <w:tcW w:w="2070" w:type="dxa"/>
          </w:tcPr>
          <w:p w14:paraId="21128CBC" w14:textId="294A1936" w:rsidR="0017101D" w:rsidRDefault="00993506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Enter all Valid details of new product</w:t>
            </w:r>
          </w:p>
          <w:p w14:paraId="484D0867" w14:textId="77777777" w:rsidR="00993506" w:rsidRDefault="00993506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Enter image and other information</w:t>
            </w:r>
          </w:p>
          <w:p w14:paraId="610F7E8B" w14:textId="41E665C5" w:rsidR="00993506" w:rsidRDefault="00993506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</w:t>
            </w:r>
            <w:r w:rsidR="002426D6">
              <w:rPr>
                <w:rFonts w:asciiTheme="majorBidi" w:hAnsiTheme="majorBidi" w:cstheme="majorBidi"/>
                <w:sz w:val="20"/>
                <w:szCs w:val="20"/>
                <w:lang w:val="en-US"/>
              </w:rPr>
              <w:t>Click Add button</w:t>
            </w:r>
          </w:p>
        </w:tc>
        <w:tc>
          <w:tcPr>
            <w:tcW w:w="1170" w:type="dxa"/>
          </w:tcPr>
          <w:p w14:paraId="2A768B1D" w14:textId="11DFA1C6" w:rsidR="0017101D" w:rsidRDefault="00F93689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min must be logged into the system</w:t>
            </w:r>
          </w:p>
        </w:tc>
        <w:tc>
          <w:tcPr>
            <w:tcW w:w="1350" w:type="dxa"/>
          </w:tcPr>
          <w:p w14:paraId="20C3B19A" w14:textId="02C30A35" w:rsidR="0017101D" w:rsidRDefault="002426D6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onfirmation message to be shown and admin to be redirected to dashboard section</w:t>
            </w:r>
            <w:r w:rsidR="00DE0C2B">
              <w:rPr>
                <w:rFonts w:asciiTheme="majorBidi" w:hAnsiTheme="majorBidi" w:cstheme="majorBidi"/>
                <w:sz w:val="20"/>
                <w:szCs w:val="20"/>
                <w:lang w:val="en-US"/>
              </w:rPr>
              <w:t>, new product should be added in system and database</w:t>
            </w:r>
          </w:p>
        </w:tc>
        <w:tc>
          <w:tcPr>
            <w:tcW w:w="1260" w:type="dxa"/>
          </w:tcPr>
          <w:p w14:paraId="0E81212A" w14:textId="246CD92E" w:rsidR="0017101D" w:rsidRDefault="002426D6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New Product added successfully</w:t>
            </w:r>
          </w:p>
        </w:tc>
        <w:tc>
          <w:tcPr>
            <w:tcW w:w="810" w:type="dxa"/>
          </w:tcPr>
          <w:p w14:paraId="0AE1EEED" w14:textId="24112CEF" w:rsidR="0017101D" w:rsidRDefault="002426D6" w:rsidP="0017101D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F04D73" w:rsidRPr="0012492F" w14:paraId="465E2EB1" w14:textId="77777777" w:rsidTr="002426D6">
        <w:trPr>
          <w:trHeight w:val="1345"/>
        </w:trPr>
        <w:tc>
          <w:tcPr>
            <w:tcW w:w="1035" w:type="dxa"/>
          </w:tcPr>
          <w:p w14:paraId="0F21259D" w14:textId="1614C624" w:rsidR="00F04D73" w:rsidRPr="0012492F" w:rsidRDefault="00F04D73" w:rsidP="00F04D73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3</w:t>
            </w:r>
          </w:p>
        </w:tc>
        <w:tc>
          <w:tcPr>
            <w:tcW w:w="1304" w:type="dxa"/>
          </w:tcPr>
          <w:p w14:paraId="05ACC464" w14:textId="564EE99E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admin managing products</w:t>
            </w:r>
          </w:p>
        </w:tc>
        <w:tc>
          <w:tcPr>
            <w:tcW w:w="991" w:type="dxa"/>
          </w:tcPr>
          <w:p w14:paraId="4FF6E753" w14:textId="6A49FA31" w:rsidR="00F04D73" w:rsidRPr="0012492F" w:rsidRDefault="00F04D73" w:rsidP="00F04D73">
            <w:pPr>
              <w:rPr>
                <w:rFonts w:ascii="Times New Roman"/>
                <w:bCs/>
                <w:sz w:val="20"/>
                <w:szCs w:val="20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0</w:t>
            </w:r>
          </w:p>
        </w:tc>
        <w:tc>
          <w:tcPr>
            <w:tcW w:w="1710" w:type="dxa"/>
          </w:tcPr>
          <w:p w14:paraId="4E15416E" w14:textId="1AABF8C3" w:rsidR="00F04D73" w:rsidRDefault="00F04D73" w:rsidP="00F04D73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Adding new products with invalid or incomplete details</w:t>
            </w:r>
          </w:p>
        </w:tc>
        <w:tc>
          <w:tcPr>
            <w:tcW w:w="2070" w:type="dxa"/>
          </w:tcPr>
          <w:p w14:paraId="51448ABD" w14:textId="642B6E93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</w:t>
            </w:r>
            <w:r w:rsidR="00DE0C2B">
              <w:rPr>
                <w:rFonts w:asciiTheme="majorBidi" w:hAnsiTheme="majorBidi" w:cstheme="majorBidi"/>
                <w:sz w:val="20"/>
                <w:szCs w:val="20"/>
                <w:lang w:val="en-US"/>
              </w:rPr>
              <w:t>Enter some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invalid or incomplete details of new product</w:t>
            </w:r>
          </w:p>
          <w:p w14:paraId="4D8B6846" w14:textId="77777777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Enter image and other information</w:t>
            </w:r>
          </w:p>
          <w:p w14:paraId="207BF07B" w14:textId="782C29AE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Add button</w:t>
            </w:r>
          </w:p>
        </w:tc>
        <w:tc>
          <w:tcPr>
            <w:tcW w:w="1170" w:type="dxa"/>
          </w:tcPr>
          <w:p w14:paraId="4DC55827" w14:textId="04573485" w:rsidR="00F04D73" w:rsidRDefault="00F93689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min must be logged into the system</w:t>
            </w:r>
          </w:p>
        </w:tc>
        <w:tc>
          <w:tcPr>
            <w:tcW w:w="1350" w:type="dxa"/>
          </w:tcPr>
          <w:p w14:paraId="26D3B639" w14:textId="066F67DC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rror message to be shown and admin to be redirected to dashboard section</w:t>
            </w:r>
          </w:p>
        </w:tc>
        <w:tc>
          <w:tcPr>
            <w:tcW w:w="1260" w:type="dxa"/>
          </w:tcPr>
          <w:p w14:paraId="23026B52" w14:textId="240D1AEA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valid/Inco-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mplete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details, product not added</w:t>
            </w:r>
          </w:p>
        </w:tc>
        <w:tc>
          <w:tcPr>
            <w:tcW w:w="810" w:type="dxa"/>
          </w:tcPr>
          <w:p w14:paraId="2EDBEEA0" w14:textId="5032CB65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F04D73" w:rsidRPr="0012492F" w14:paraId="22458F95" w14:textId="77777777" w:rsidTr="002426D6">
        <w:trPr>
          <w:trHeight w:val="1345"/>
        </w:trPr>
        <w:tc>
          <w:tcPr>
            <w:tcW w:w="1035" w:type="dxa"/>
          </w:tcPr>
          <w:p w14:paraId="01824C02" w14:textId="66F2B94B" w:rsidR="00F04D73" w:rsidRPr="0012492F" w:rsidRDefault="00F04D73" w:rsidP="00F04D73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3</w:t>
            </w:r>
          </w:p>
        </w:tc>
        <w:tc>
          <w:tcPr>
            <w:tcW w:w="1304" w:type="dxa"/>
          </w:tcPr>
          <w:p w14:paraId="7EAA89D7" w14:textId="2C652A5E" w:rsidR="00F04D73" w:rsidRDefault="00F04D73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admin managing products</w:t>
            </w:r>
          </w:p>
        </w:tc>
        <w:tc>
          <w:tcPr>
            <w:tcW w:w="991" w:type="dxa"/>
          </w:tcPr>
          <w:p w14:paraId="6F77083F" w14:textId="544F4FB2" w:rsidR="00F04D73" w:rsidRPr="0012492F" w:rsidRDefault="00F04D73" w:rsidP="00F04D73">
            <w:pPr>
              <w:rPr>
                <w:rFonts w:ascii="Times New Roman"/>
                <w:bCs/>
                <w:sz w:val="20"/>
                <w:szCs w:val="20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1</w:t>
            </w:r>
          </w:p>
        </w:tc>
        <w:tc>
          <w:tcPr>
            <w:tcW w:w="1710" w:type="dxa"/>
          </w:tcPr>
          <w:p w14:paraId="44844A1A" w14:textId="07129505" w:rsidR="00F04D73" w:rsidRDefault="00DE0C2B" w:rsidP="00F04D73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Delete/remove any product from the system</w:t>
            </w:r>
          </w:p>
        </w:tc>
        <w:tc>
          <w:tcPr>
            <w:tcW w:w="2070" w:type="dxa"/>
          </w:tcPr>
          <w:p w14:paraId="12F1D7C9" w14:textId="77777777" w:rsidR="00F04D73" w:rsidRDefault="00DE0C2B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Select the product to be deleted from the system</w:t>
            </w:r>
          </w:p>
          <w:p w14:paraId="221BB2F8" w14:textId="5537258A" w:rsidR="00DE0C2B" w:rsidRDefault="00DE0C2B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Click Confirm button</w:t>
            </w:r>
          </w:p>
        </w:tc>
        <w:tc>
          <w:tcPr>
            <w:tcW w:w="1170" w:type="dxa"/>
          </w:tcPr>
          <w:p w14:paraId="1BADA0AC" w14:textId="622F60C8" w:rsidR="00F04D73" w:rsidRDefault="00F93689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min must be logged into the system</w:t>
            </w:r>
          </w:p>
        </w:tc>
        <w:tc>
          <w:tcPr>
            <w:tcW w:w="1350" w:type="dxa"/>
          </w:tcPr>
          <w:p w14:paraId="6EF9B262" w14:textId="7E3A2A15" w:rsidR="00F04D73" w:rsidRDefault="00DE0C2B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Deletion confirm message to be shown and admin to be redirected to dashboard section, product should be removed from the system but not from the database</w:t>
            </w:r>
          </w:p>
        </w:tc>
        <w:tc>
          <w:tcPr>
            <w:tcW w:w="1260" w:type="dxa"/>
          </w:tcPr>
          <w:p w14:paraId="7C3D59E0" w14:textId="394C30AC" w:rsidR="00F04D73" w:rsidRDefault="00DE0C2B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roduct deleted successfully</w:t>
            </w:r>
          </w:p>
        </w:tc>
        <w:tc>
          <w:tcPr>
            <w:tcW w:w="810" w:type="dxa"/>
          </w:tcPr>
          <w:p w14:paraId="58ADE561" w14:textId="097584AF" w:rsidR="00F04D73" w:rsidRDefault="00DE0C2B" w:rsidP="00F04D7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DE0C2B" w:rsidRPr="0012492F" w14:paraId="35BFAF2A" w14:textId="77777777" w:rsidTr="002426D6">
        <w:trPr>
          <w:trHeight w:val="1345"/>
        </w:trPr>
        <w:tc>
          <w:tcPr>
            <w:tcW w:w="1035" w:type="dxa"/>
          </w:tcPr>
          <w:p w14:paraId="10D3FADB" w14:textId="4A4D4B36" w:rsidR="00DE0C2B" w:rsidRPr="0012492F" w:rsidRDefault="00DE0C2B" w:rsidP="00DE0C2B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lastRenderedPageBreak/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3</w:t>
            </w:r>
          </w:p>
        </w:tc>
        <w:tc>
          <w:tcPr>
            <w:tcW w:w="1304" w:type="dxa"/>
          </w:tcPr>
          <w:p w14:paraId="2F4B4C79" w14:textId="124B20CD" w:rsidR="00DE0C2B" w:rsidRDefault="00DE0C2B" w:rsidP="00DE0C2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admin managing products</w:t>
            </w:r>
          </w:p>
        </w:tc>
        <w:tc>
          <w:tcPr>
            <w:tcW w:w="991" w:type="dxa"/>
          </w:tcPr>
          <w:p w14:paraId="76C1782C" w14:textId="124BF970" w:rsidR="00DE0C2B" w:rsidRDefault="00DE0C2B" w:rsidP="00DE0C2B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2</w:t>
            </w:r>
          </w:p>
        </w:tc>
        <w:tc>
          <w:tcPr>
            <w:tcW w:w="1710" w:type="dxa"/>
          </w:tcPr>
          <w:p w14:paraId="772C355B" w14:textId="28841FF1" w:rsidR="00DE0C2B" w:rsidRDefault="00DE0C2B" w:rsidP="00DE0C2B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Search any product from the system</w:t>
            </w:r>
          </w:p>
        </w:tc>
        <w:tc>
          <w:tcPr>
            <w:tcW w:w="2070" w:type="dxa"/>
          </w:tcPr>
          <w:p w14:paraId="2AA21B82" w14:textId="12DB814D" w:rsidR="00DE0C2B" w:rsidRDefault="00DE0C2B" w:rsidP="00DE0C2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Search for the products in the search bar</w:t>
            </w:r>
          </w:p>
          <w:p w14:paraId="7607CA2F" w14:textId="666B0024" w:rsidR="00DE0C2B" w:rsidRDefault="00DE0C2B" w:rsidP="00DE0C2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Click search button</w:t>
            </w:r>
          </w:p>
        </w:tc>
        <w:tc>
          <w:tcPr>
            <w:tcW w:w="1170" w:type="dxa"/>
          </w:tcPr>
          <w:p w14:paraId="23E45D18" w14:textId="4E10E0FA" w:rsidR="00DE0C2B" w:rsidRDefault="00A41667" w:rsidP="00DE0C2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min must be logged into the system</w:t>
            </w:r>
          </w:p>
        </w:tc>
        <w:tc>
          <w:tcPr>
            <w:tcW w:w="1350" w:type="dxa"/>
          </w:tcPr>
          <w:p w14:paraId="0AD42A7A" w14:textId="478D005A" w:rsidR="00DE0C2B" w:rsidRDefault="00007247" w:rsidP="00DE0C2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Matching products should be shown on the results section</w:t>
            </w:r>
          </w:p>
        </w:tc>
        <w:tc>
          <w:tcPr>
            <w:tcW w:w="1260" w:type="dxa"/>
          </w:tcPr>
          <w:p w14:paraId="086E4C1C" w14:textId="67BE466D" w:rsidR="00DE0C2B" w:rsidRDefault="00007247" w:rsidP="00DE0C2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Matching products are shown </w:t>
            </w:r>
          </w:p>
        </w:tc>
        <w:tc>
          <w:tcPr>
            <w:tcW w:w="810" w:type="dxa"/>
          </w:tcPr>
          <w:p w14:paraId="0A6A9415" w14:textId="000C5A57" w:rsidR="00DE0C2B" w:rsidRDefault="00DE0C2B" w:rsidP="00DE0C2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41706B" w:rsidRPr="0012492F" w14:paraId="1E161A98" w14:textId="77777777" w:rsidTr="002426D6">
        <w:trPr>
          <w:trHeight w:val="1345"/>
        </w:trPr>
        <w:tc>
          <w:tcPr>
            <w:tcW w:w="1035" w:type="dxa"/>
          </w:tcPr>
          <w:p w14:paraId="648BAE6F" w14:textId="20930651" w:rsidR="0041706B" w:rsidRPr="0012492F" w:rsidRDefault="0041706B" w:rsidP="0041706B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3</w:t>
            </w:r>
          </w:p>
        </w:tc>
        <w:tc>
          <w:tcPr>
            <w:tcW w:w="1304" w:type="dxa"/>
          </w:tcPr>
          <w:p w14:paraId="5DAFB3BC" w14:textId="436608A6" w:rsidR="0041706B" w:rsidRDefault="0041706B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admin managing products</w:t>
            </w:r>
          </w:p>
        </w:tc>
        <w:tc>
          <w:tcPr>
            <w:tcW w:w="991" w:type="dxa"/>
          </w:tcPr>
          <w:p w14:paraId="388F2437" w14:textId="1F3FF9A5" w:rsidR="0041706B" w:rsidRDefault="0041706B" w:rsidP="0041706B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3</w:t>
            </w:r>
          </w:p>
        </w:tc>
        <w:tc>
          <w:tcPr>
            <w:tcW w:w="1710" w:type="dxa"/>
          </w:tcPr>
          <w:p w14:paraId="666D218D" w14:textId="30DBC2A2" w:rsidR="0041706B" w:rsidRDefault="0041706B" w:rsidP="0041706B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Update any product from the system</w:t>
            </w:r>
            <w:r w:rsidR="0077642C">
              <w:rPr>
                <w:rFonts w:asciiTheme="majorBidi" w:hAnsiTheme="majorBidi" w:cstheme="majorBidi"/>
                <w:lang w:val="en-US"/>
              </w:rPr>
              <w:t xml:space="preserve"> with valid information</w:t>
            </w:r>
          </w:p>
        </w:tc>
        <w:tc>
          <w:tcPr>
            <w:tcW w:w="2070" w:type="dxa"/>
          </w:tcPr>
          <w:p w14:paraId="5E4C7640" w14:textId="66B78841" w:rsidR="0041706B" w:rsidRDefault="0041706B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</w:t>
            </w:r>
            <w:r w:rsidR="0077642C">
              <w:rPr>
                <w:rFonts w:asciiTheme="majorBidi" w:hAnsiTheme="majorBidi" w:cstheme="majorBidi"/>
                <w:sz w:val="20"/>
                <w:szCs w:val="20"/>
                <w:lang w:val="en-US"/>
              </w:rPr>
              <w:t>Select desired product</w:t>
            </w:r>
          </w:p>
          <w:p w14:paraId="29F31ACE" w14:textId="41FA971B" w:rsidR="0077642C" w:rsidRDefault="0077642C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2.Enter valid details </w:t>
            </w:r>
          </w:p>
          <w:p w14:paraId="03AD1AAF" w14:textId="07BC87EF" w:rsidR="0041706B" w:rsidRDefault="0077642C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="0041706B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Click update button</w:t>
            </w:r>
          </w:p>
        </w:tc>
        <w:tc>
          <w:tcPr>
            <w:tcW w:w="1170" w:type="dxa"/>
          </w:tcPr>
          <w:p w14:paraId="22E553BD" w14:textId="4E63342E" w:rsidR="0041706B" w:rsidRDefault="0041706B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min must be logged into the system</w:t>
            </w:r>
          </w:p>
        </w:tc>
        <w:tc>
          <w:tcPr>
            <w:tcW w:w="1350" w:type="dxa"/>
          </w:tcPr>
          <w:p w14:paraId="52CA3AEC" w14:textId="31CFE9AF" w:rsidR="0041706B" w:rsidRDefault="0077642C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Updation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confirm message to be shown and admin to be redirected to dashboard section, product should be removed from the system but not from the database</w:t>
            </w:r>
          </w:p>
        </w:tc>
        <w:tc>
          <w:tcPr>
            <w:tcW w:w="1260" w:type="dxa"/>
          </w:tcPr>
          <w:p w14:paraId="33435198" w14:textId="7802B940" w:rsidR="0041706B" w:rsidRDefault="0041706B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Product details updated successfully </w:t>
            </w:r>
          </w:p>
        </w:tc>
        <w:tc>
          <w:tcPr>
            <w:tcW w:w="810" w:type="dxa"/>
          </w:tcPr>
          <w:p w14:paraId="389DF03D" w14:textId="54CAA398" w:rsidR="0041706B" w:rsidRDefault="0041706B" w:rsidP="0041706B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3555B8" w:rsidRPr="0012492F" w14:paraId="073BD8A6" w14:textId="77777777" w:rsidTr="002426D6">
        <w:trPr>
          <w:trHeight w:val="1345"/>
        </w:trPr>
        <w:tc>
          <w:tcPr>
            <w:tcW w:w="1035" w:type="dxa"/>
          </w:tcPr>
          <w:p w14:paraId="36292C01" w14:textId="126F3E84" w:rsidR="003555B8" w:rsidRPr="0012492F" w:rsidRDefault="003555B8" w:rsidP="003555B8">
            <w:pPr>
              <w:rPr>
                <w:rFonts w:ascii="Times New Roman"/>
                <w:bCs/>
                <w:sz w:val="20"/>
                <w:szCs w:val="20"/>
              </w:rPr>
            </w:pPr>
            <w:r w:rsidRPr="0012492F">
              <w:rPr>
                <w:rFonts w:ascii="Times New Roman"/>
                <w:bCs/>
                <w:sz w:val="20"/>
                <w:szCs w:val="20"/>
              </w:rPr>
              <w:t>VRS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_3</w:t>
            </w:r>
          </w:p>
        </w:tc>
        <w:tc>
          <w:tcPr>
            <w:tcW w:w="1304" w:type="dxa"/>
          </w:tcPr>
          <w:p w14:paraId="648A0604" w14:textId="50BE0E9E" w:rsidR="003555B8" w:rsidRDefault="003555B8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admin managing products</w:t>
            </w:r>
          </w:p>
        </w:tc>
        <w:tc>
          <w:tcPr>
            <w:tcW w:w="991" w:type="dxa"/>
          </w:tcPr>
          <w:p w14:paraId="1E15B7A0" w14:textId="7C6CB455" w:rsidR="003555B8" w:rsidRDefault="003555B8" w:rsidP="003555B8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4</w:t>
            </w:r>
          </w:p>
        </w:tc>
        <w:tc>
          <w:tcPr>
            <w:tcW w:w="1710" w:type="dxa"/>
          </w:tcPr>
          <w:p w14:paraId="42322561" w14:textId="0427EF35" w:rsidR="003555B8" w:rsidRDefault="003555B8" w:rsidP="003555B8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lang w:val="en-US"/>
              </w:rPr>
              <w:t>Update any product from the system with invalid information</w:t>
            </w:r>
          </w:p>
        </w:tc>
        <w:tc>
          <w:tcPr>
            <w:tcW w:w="2070" w:type="dxa"/>
          </w:tcPr>
          <w:p w14:paraId="7522566F" w14:textId="77777777" w:rsidR="003555B8" w:rsidRDefault="003555B8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Select desired product</w:t>
            </w:r>
          </w:p>
          <w:p w14:paraId="415ACC72" w14:textId="11161AE3" w:rsidR="003555B8" w:rsidRDefault="003555B8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2.Enter invalid details </w:t>
            </w:r>
          </w:p>
          <w:p w14:paraId="18D0D32E" w14:textId="53620F73" w:rsidR="003555B8" w:rsidRDefault="003555B8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update button</w:t>
            </w:r>
          </w:p>
        </w:tc>
        <w:tc>
          <w:tcPr>
            <w:tcW w:w="1170" w:type="dxa"/>
          </w:tcPr>
          <w:p w14:paraId="1E42567E" w14:textId="73F7870A" w:rsidR="003555B8" w:rsidRDefault="003555B8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min must be logged into the system</w:t>
            </w:r>
          </w:p>
        </w:tc>
        <w:tc>
          <w:tcPr>
            <w:tcW w:w="1350" w:type="dxa"/>
          </w:tcPr>
          <w:p w14:paraId="71FCDDE3" w14:textId="7D9C73BF" w:rsidR="003555B8" w:rsidRDefault="003555B8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rror message to be shown and admin to be redirected to dashboard section</w:t>
            </w:r>
          </w:p>
        </w:tc>
        <w:tc>
          <w:tcPr>
            <w:tcW w:w="1260" w:type="dxa"/>
          </w:tcPr>
          <w:p w14:paraId="0CD93D90" w14:textId="2A4AB066" w:rsidR="003555B8" w:rsidRDefault="00D652C4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valid/Inco-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mplete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details, product not updated</w:t>
            </w:r>
          </w:p>
        </w:tc>
        <w:tc>
          <w:tcPr>
            <w:tcW w:w="810" w:type="dxa"/>
          </w:tcPr>
          <w:p w14:paraId="051B669A" w14:textId="39B8A260" w:rsidR="003555B8" w:rsidRDefault="003555B8" w:rsidP="003555B8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D551CC" w:rsidRPr="0012492F" w14:paraId="5ED65309" w14:textId="77777777" w:rsidTr="00D551CC">
        <w:trPr>
          <w:trHeight w:val="629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6EE4E948" w14:textId="5E199F7F" w:rsidR="00D551CC" w:rsidRDefault="00D551CC" w:rsidP="00D551CC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4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>Ma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>nage Customize Order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z w:val="32"/>
                <w:lang w:val="en-US"/>
              </w:rPr>
              <w:t>(Admin)</w:t>
            </w:r>
          </w:p>
        </w:tc>
      </w:tr>
      <w:tr w:rsidR="00914537" w:rsidRPr="0012492F" w14:paraId="79814B2B" w14:textId="77777777" w:rsidTr="002426D6">
        <w:trPr>
          <w:trHeight w:val="1345"/>
        </w:trPr>
        <w:tc>
          <w:tcPr>
            <w:tcW w:w="1035" w:type="dxa"/>
          </w:tcPr>
          <w:p w14:paraId="72F5ABB9" w14:textId="3C244C55" w:rsidR="00914537" w:rsidRPr="00D551CC" w:rsidRDefault="00914537" w:rsidP="00914537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4</w:t>
            </w:r>
          </w:p>
        </w:tc>
        <w:tc>
          <w:tcPr>
            <w:tcW w:w="1304" w:type="dxa"/>
          </w:tcPr>
          <w:p w14:paraId="55C9C6BA" w14:textId="3B1F3B1B" w:rsidR="00914537" w:rsidRDefault="00914537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or customer product request and process it</w:t>
            </w:r>
          </w:p>
        </w:tc>
        <w:tc>
          <w:tcPr>
            <w:tcW w:w="991" w:type="dxa"/>
          </w:tcPr>
          <w:p w14:paraId="38D9A46A" w14:textId="0E77F6A9" w:rsidR="00914537" w:rsidRDefault="00914537" w:rsidP="00914537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5</w:t>
            </w:r>
          </w:p>
        </w:tc>
        <w:tc>
          <w:tcPr>
            <w:tcW w:w="1710" w:type="dxa"/>
          </w:tcPr>
          <w:p w14:paraId="10853DFE" w14:textId="6C513312" w:rsidR="00914537" w:rsidRDefault="00914537" w:rsidP="00914537">
            <w:pPr>
              <w:rPr>
                <w:rFonts w:asciiTheme="majorBidi" w:hAnsiTheme="majorBidi" w:cstheme="majorBidi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or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product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quest and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rocess it</w:t>
            </w:r>
          </w:p>
        </w:tc>
        <w:tc>
          <w:tcPr>
            <w:tcW w:w="2070" w:type="dxa"/>
          </w:tcPr>
          <w:p w14:paraId="6CFE1D53" w14:textId="20039DA0" w:rsidR="00F207DC" w:rsidRDefault="00F207DC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request section</w:t>
            </w:r>
          </w:p>
          <w:p w14:paraId="657789AD" w14:textId="5D4AFC6E" w:rsidR="00914537" w:rsidRDefault="00F207DC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</w:t>
            </w:r>
            <w:r w:rsidR="00914537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Check customer product request</w:t>
            </w:r>
          </w:p>
          <w:p w14:paraId="3760C458" w14:textId="71E40A0B" w:rsidR="00914537" w:rsidRDefault="00F207DC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</w:t>
            </w:r>
            <w:r w:rsidR="00914537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See for feasibility</w:t>
            </w:r>
          </w:p>
          <w:p w14:paraId="62A7F7B0" w14:textId="586D4A60" w:rsidR="00914537" w:rsidRDefault="00F207DC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 w:rsidR="00914537">
              <w:rPr>
                <w:rFonts w:asciiTheme="majorBidi" w:hAnsiTheme="majorBidi" w:cstheme="majorBidi"/>
                <w:sz w:val="20"/>
                <w:szCs w:val="20"/>
                <w:lang w:val="en-US"/>
              </w:rPr>
              <w:t>.Process</w:t>
            </w:r>
          </w:p>
        </w:tc>
        <w:tc>
          <w:tcPr>
            <w:tcW w:w="1170" w:type="dxa"/>
          </w:tcPr>
          <w:p w14:paraId="60D6008A" w14:textId="504D1628" w:rsidR="00914537" w:rsidRDefault="00914537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min must be logged into the system</w:t>
            </w:r>
          </w:p>
        </w:tc>
        <w:tc>
          <w:tcPr>
            <w:tcW w:w="1350" w:type="dxa"/>
          </w:tcPr>
          <w:p w14:paraId="0CDF93AA" w14:textId="54FA9A08" w:rsidR="00914537" w:rsidRDefault="00EF27E5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Message shown about the procedure</w:t>
            </w:r>
          </w:p>
        </w:tc>
        <w:tc>
          <w:tcPr>
            <w:tcW w:w="1260" w:type="dxa"/>
          </w:tcPr>
          <w:p w14:paraId="783098F3" w14:textId="27AEB4FE" w:rsidR="00914537" w:rsidRDefault="00EF27E5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Message shown about the procedure</w:t>
            </w:r>
          </w:p>
        </w:tc>
        <w:tc>
          <w:tcPr>
            <w:tcW w:w="810" w:type="dxa"/>
          </w:tcPr>
          <w:p w14:paraId="7B68AB51" w14:textId="55893E68" w:rsidR="00914537" w:rsidRDefault="00EF27E5" w:rsidP="009145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F04D55" w:rsidRPr="0012492F" w14:paraId="492810BB" w14:textId="77777777" w:rsidTr="00F04D55">
        <w:trPr>
          <w:trHeight w:val="620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4167E0CE" w14:textId="05A5EB7F" w:rsidR="00F04D55" w:rsidRDefault="00F04D55" w:rsidP="00F04D55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5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Manage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>Profile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z w:val="32"/>
                <w:lang w:val="en-US"/>
              </w:rPr>
              <w:t>(</w:t>
            </w:r>
            <w:r>
              <w:rPr>
                <w:rFonts w:ascii="Times New Roman"/>
                <w:b/>
                <w:sz w:val="32"/>
                <w:lang w:val="en-US"/>
              </w:rPr>
              <w:t>Customer</w:t>
            </w:r>
            <w:r>
              <w:rPr>
                <w:rFonts w:ascii="Times New Roman"/>
                <w:b/>
                <w:sz w:val="32"/>
                <w:lang w:val="en-US"/>
              </w:rPr>
              <w:t>)</w:t>
            </w:r>
          </w:p>
        </w:tc>
      </w:tr>
      <w:tr w:rsidR="00F04D55" w:rsidRPr="0012492F" w14:paraId="6E621AC2" w14:textId="77777777" w:rsidTr="002426D6">
        <w:trPr>
          <w:trHeight w:val="1345"/>
        </w:trPr>
        <w:tc>
          <w:tcPr>
            <w:tcW w:w="1035" w:type="dxa"/>
          </w:tcPr>
          <w:p w14:paraId="33094F2F" w14:textId="40FABF4F" w:rsidR="00F04D55" w:rsidRDefault="00F04D55" w:rsidP="00F04D55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5</w:t>
            </w:r>
          </w:p>
        </w:tc>
        <w:tc>
          <w:tcPr>
            <w:tcW w:w="1304" w:type="dxa"/>
          </w:tcPr>
          <w:p w14:paraId="072F90F3" w14:textId="7C95F2C4" w:rsidR="00F04D55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managing profile</w:t>
            </w:r>
          </w:p>
        </w:tc>
        <w:tc>
          <w:tcPr>
            <w:tcW w:w="991" w:type="dxa"/>
          </w:tcPr>
          <w:p w14:paraId="46D869B5" w14:textId="7F6D0B17" w:rsidR="00F04D55" w:rsidRDefault="00F207DC" w:rsidP="00F04D55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6</w:t>
            </w:r>
          </w:p>
        </w:tc>
        <w:tc>
          <w:tcPr>
            <w:tcW w:w="1710" w:type="dxa"/>
          </w:tcPr>
          <w:p w14:paraId="775C1DC4" w14:textId="1A13611B" w:rsidR="00F04D55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Update profile details/image with valid values</w:t>
            </w:r>
          </w:p>
        </w:tc>
        <w:tc>
          <w:tcPr>
            <w:tcW w:w="2070" w:type="dxa"/>
          </w:tcPr>
          <w:p w14:paraId="545D2D85" w14:textId="77777777" w:rsidR="00F04D55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manage profile section</w:t>
            </w:r>
          </w:p>
          <w:p w14:paraId="66338772" w14:textId="77777777" w:rsidR="00F207DC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Update profile with valid details</w:t>
            </w:r>
          </w:p>
          <w:p w14:paraId="23EEE051" w14:textId="25708638" w:rsidR="00F207DC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Confirm button</w:t>
            </w:r>
          </w:p>
        </w:tc>
        <w:tc>
          <w:tcPr>
            <w:tcW w:w="1170" w:type="dxa"/>
          </w:tcPr>
          <w:p w14:paraId="1E203D7F" w14:textId="5575DA81" w:rsidR="00F04D55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 and Valid data</w:t>
            </w:r>
          </w:p>
        </w:tc>
        <w:tc>
          <w:tcPr>
            <w:tcW w:w="1350" w:type="dxa"/>
          </w:tcPr>
          <w:p w14:paraId="55E40235" w14:textId="396A05DC" w:rsidR="00F04D55" w:rsidRDefault="00DC0F5B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onfirmation message to be shown to customer about profile updated</w:t>
            </w:r>
            <w:r w:rsidR="003E5D23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d profile to be updated on system and database</w:t>
            </w:r>
          </w:p>
        </w:tc>
        <w:tc>
          <w:tcPr>
            <w:tcW w:w="1260" w:type="dxa"/>
          </w:tcPr>
          <w:p w14:paraId="273599A0" w14:textId="5484B674" w:rsidR="00F04D55" w:rsidRDefault="00DC0F5B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rofile updated successfully</w:t>
            </w:r>
          </w:p>
        </w:tc>
        <w:tc>
          <w:tcPr>
            <w:tcW w:w="810" w:type="dxa"/>
          </w:tcPr>
          <w:p w14:paraId="4E5357F4" w14:textId="2C0FF69B" w:rsidR="00F04D55" w:rsidRDefault="00DC0F5B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F04D55" w:rsidRPr="0012492F" w14:paraId="7CF87B8E" w14:textId="77777777" w:rsidTr="002426D6">
        <w:trPr>
          <w:trHeight w:val="1345"/>
        </w:trPr>
        <w:tc>
          <w:tcPr>
            <w:tcW w:w="1035" w:type="dxa"/>
          </w:tcPr>
          <w:p w14:paraId="69F77898" w14:textId="65184470" w:rsidR="00F04D55" w:rsidRDefault="00F04D55" w:rsidP="00F04D55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5</w:t>
            </w:r>
          </w:p>
        </w:tc>
        <w:tc>
          <w:tcPr>
            <w:tcW w:w="1304" w:type="dxa"/>
          </w:tcPr>
          <w:p w14:paraId="55DA55FB" w14:textId="56FFEC87" w:rsidR="00F04D55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managing profile</w:t>
            </w:r>
          </w:p>
        </w:tc>
        <w:tc>
          <w:tcPr>
            <w:tcW w:w="991" w:type="dxa"/>
          </w:tcPr>
          <w:p w14:paraId="34215434" w14:textId="704826E4" w:rsidR="00F04D55" w:rsidRDefault="00F207DC" w:rsidP="00F04D55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7</w:t>
            </w:r>
          </w:p>
        </w:tc>
        <w:tc>
          <w:tcPr>
            <w:tcW w:w="1710" w:type="dxa"/>
          </w:tcPr>
          <w:p w14:paraId="7DA81672" w14:textId="38972DB3" w:rsidR="00F04D55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Update profile details/image with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some in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values</w:t>
            </w:r>
          </w:p>
        </w:tc>
        <w:tc>
          <w:tcPr>
            <w:tcW w:w="2070" w:type="dxa"/>
          </w:tcPr>
          <w:p w14:paraId="6693674C" w14:textId="77777777" w:rsidR="00F207DC" w:rsidRDefault="00F207DC" w:rsidP="00F207DC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manage profile section</w:t>
            </w:r>
          </w:p>
          <w:p w14:paraId="3FEEB509" w14:textId="14F534E7" w:rsidR="00F207DC" w:rsidRDefault="00F207DC" w:rsidP="00F207DC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Update profile with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some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etails</w:t>
            </w:r>
          </w:p>
          <w:p w14:paraId="3471FF29" w14:textId="43A3FFB9" w:rsidR="00F04D55" w:rsidRDefault="00F207DC" w:rsidP="00F207DC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Confirm button</w:t>
            </w:r>
          </w:p>
        </w:tc>
        <w:tc>
          <w:tcPr>
            <w:tcW w:w="1170" w:type="dxa"/>
          </w:tcPr>
          <w:p w14:paraId="1456A987" w14:textId="37E6B696" w:rsidR="00F04D55" w:rsidRDefault="00F207DC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 and Valid data</w:t>
            </w:r>
          </w:p>
        </w:tc>
        <w:tc>
          <w:tcPr>
            <w:tcW w:w="1350" w:type="dxa"/>
          </w:tcPr>
          <w:p w14:paraId="5BB26D84" w14:textId="35985D29" w:rsidR="00F04D55" w:rsidRDefault="00DC0F5B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rror message to be shown to customer about profile not updated</w:t>
            </w:r>
          </w:p>
        </w:tc>
        <w:tc>
          <w:tcPr>
            <w:tcW w:w="1260" w:type="dxa"/>
          </w:tcPr>
          <w:p w14:paraId="67205A1C" w14:textId="6D7A7DC5" w:rsidR="00F04D55" w:rsidRDefault="00DC0F5B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valid details, profile not updated</w:t>
            </w:r>
          </w:p>
        </w:tc>
        <w:tc>
          <w:tcPr>
            <w:tcW w:w="810" w:type="dxa"/>
          </w:tcPr>
          <w:p w14:paraId="5F2DD95C" w14:textId="0076B5F1" w:rsidR="00F04D55" w:rsidRDefault="00DC0F5B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4E7778" w:rsidRPr="0012492F" w14:paraId="3B6F71BD" w14:textId="77777777" w:rsidTr="004E7778">
        <w:trPr>
          <w:trHeight w:val="719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73B32A6C" w14:textId="266E63F1" w:rsidR="004E7778" w:rsidRDefault="004E7778" w:rsidP="004E7778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6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Entering Virtual tour or VR mode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z w:val="32"/>
                <w:lang w:val="en-US"/>
              </w:rPr>
              <w:t>(Customer)</w:t>
            </w:r>
          </w:p>
        </w:tc>
      </w:tr>
      <w:tr w:rsidR="004E7778" w:rsidRPr="0012492F" w14:paraId="52A63E22" w14:textId="77777777" w:rsidTr="004E7778">
        <w:trPr>
          <w:trHeight w:val="800"/>
        </w:trPr>
        <w:tc>
          <w:tcPr>
            <w:tcW w:w="1035" w:type="dxa"/>
          </w:tcPr>
          <w:p w14:paraId="0EE1D703" w14:textId="1D04CB20" w:rsidR="004E7778" w:rsidRDefault="004E7778" w:rsidP="00F04D55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lastRenderedPageBreak/>
              <w:t>VRS_6</w:t>
            </w:r>
          </w:p>
        </w:tc>
        <w:tc>
          <w:tcPr>
            <w:tcW w:w="1304" w:type="dxa"/>
          </w:tcPr>
          <w:p w14:paraId="090253C7" w14:textId="649AECA3" w:rsidR="004E7778" w:rsidRDefault="004E7778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</w:t>
            </w:r>
            <w:r w:rsidR="003E5D23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y and working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of virtual tour </w:t>
            </w:r>
            <w:r w:rsidR="003E5D23">
              <w:rPr>
                <w:rFonts w:asciiTheme="majorBidi" w:hAnsiTheme="majorBidi" w:cstheme="majorBidi"/>
                <w:sz w:val="20"/>
                <w:szCs w:val="20"/>
                <w:lang w:val="en-US"/>
              </w:rPr>
              <w:t>and VR mode</w:t>
            </w:r>
          </w:p>
        </w:tc>
        <w:tc>
          <w:tcPr>
            <w:tcW w:w="991" w:type="dxa"/>
          </w:tcPr>
          <w:p w14:paraId="3954A9EC" w14:textId="413798D9" w:rsidR="004E7778" w:rsidRDefault="004E7778" w:rsidP="00F04D55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8</w:t>
            </w:r>
          </w:p>
        </w:tc>
        <w:tc>
          <w:tcPr>
            <w:tcW w:w="1710" w:type="dxa"/>
          </w:tcPr>
          <w:p w14:paraId="00079828" w14:textId="5405F985" w:rsidR="004E7778" w:rsidRDefault="003E5D23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ntering Virtual tour mode and experiencing no crash/delay/exception</w:t>
            </w:r>
          </w:p>
        </w:tc>
        <w:tc>
          <w:tcPr>
            <w:tcW w:w="2070" w:type="dxa"/>
          </w:tcPr>
          <w:p w14:paraId="412D4EA1" w14:textId="1136E904" w:rsidR="004E7778" w:rsidRDefault="003E5D23" w:rsidP="00F207DC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Click Enter Virtual Tour Mode button on Main page</w:t>
            </w:r>
          </w:p>
          <w:p w14:paraId="325DF1B6" w14:textId="77777777" w:rsidR="003E5D23" w:rsidRDefault="003E5D23" w:rsidP="00F207DC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Virtual tour mode experiences no crash/delay etc.</w:t>
            </w:r>
          </w:p>
          <w:p w14:paraId="3E64ECB4" w14:textId="4724190A" w:rsidR="003E5D23" w:rsidRDefault="003E5D23" w:rsidP="00F207DC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Explore store and search for products using virtual mode</w:t>
            </w:r>
          </w:p>
        </w:tc>
        <w:tc>
          <w:tcPr>
            <w:tcW w:w="1170" w:type="dxa"/>
          </w:tcPr>
          <w:p w14:paraId="40D99BBF" w14:textId="12919D58" w:rsidR="004E7778" w:rsidRDefault="003E5D23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7738B424" w14:textId="0DF86358" w:rsidR="004E7778" w:rsidRDefault="003E5D23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Virtual Tour scene to be loaded on the screen </w:t>
            </w:r>
            <w:r w:rsidR="009D3BF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and can be explored</w:t>
            </w:r>
            <w:r w:rsidR="001F6CCE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by customer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1260" w:type="dxa"/>
          </w:tcPr>
          <w:p w14:paraId="5563CD67" w14:textId="1DB0C49B" w:rsidR="004E7778" w:rsidRDefault="009D3BF2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irtual tour scene is loaded and can be explored by customer</w:t>
            </w:r>
          </w:p>
        </w:tc>
        <w:tc>
          <w:tcPr>
            <w:tcW w:w="810" w:type="dxa"/>
          </w:tcPr>
          <w:p w14:paraId="70CBB9DD" w14:textId="7EC6768A" w:rsidR="004E7778" w:rsidRDefault="003E5D23" w:rsidP="00F04D55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EA06C4" w:rsidRPr="0012492F" w14:paraId="296B6998" w14:textId="77777777" w:rsidTr="004E7778">
        <w:trPr>
          <w:trHeight w:val="800"/>
        </w:trPr>
        <w:tc>
          <w:tcPr>
            <w:tcW w:w="1035" w:type="dxa"/>
          </w:tcPr>
          <w:p w14:paraId="4E82A487" w14:textId="4FEC31DC" w:rsidR="00EA06C4" w:rsidRDefault="00EA06C4" w:rsidP="00EA06C4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6</w:t>
            </w:r>
          </w:p>
        </w:tc>
        <w:tc>
          <w:tcPr>
            <w:tcW w:w="1304" w:type="dxa"/>
          </w:tcPr>
          <w:p w14:paraId="04EEA7D6" w14:textId="3341A1FC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and working of virtual tour and VR mode</w:t>
            </w:r>
          </w:p>
        </w:tc>
        <w:tc>
          <w:tcPr>
            <w:tcW w:w="991" w:type="dxa"/>
          </w:tcPr>
          <w:p w14:paraId="52A97995" w14:textId="24099235" w:rsidR="00EA06C4" w:rsidRDefault="00EA06C4" w:rsidP="00EA06C4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1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9</w:t>
            </w:r>
          </w:p>
        </w:tc>
        <w:tc>
          <w:tcPr>
            <w:tcW w:w="1710" w:type="dxa"/>
          </w:tcPr>
          <w:p w14:paraId="4AAA35D9" w14:textId="55E8EFBD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ntering Virtual tour mode and experiencing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rash/delay/exception</w:t>
            </w:r>
          </w:p>
        </w:tc>
        <w:tc>
          <w:tcPr>
            <w:tcW w:w="2070" w:type="dxa"/>
          </w:tcPr>
          <w:p w14:paraId="58E6268A" w14:textId="77777777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Click Enter Virtual Tour Mode button on Main page</w:t>
            </w:r>
          </w:p>
          <w:p w14:paraId="10614F15" w14:textId="3EA72285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Virtual tour mode experiences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rash/delay etc.</w:t>
            </w:r>
          </w:p>
          <w:p w14:paraId="7EE0B52C" w14:textId="67AE4B8A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0D93560B" w14:textId="779FF1D3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68589D9D" w14:textId="741E3D17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irtual Tour scene facing issues and appropriate error message shown displayed to customer</w:t>
            </w:r>
          </w:p>
        </w:tc>
        <w:tc>
          <w:tcPr>
            <w:tcW w:w="1260" w:type="dxa"/>
          </w:tcPr>
          <w:p w14:paraId="2AA38407" w14:textId="4CFB097E" w:rsidR="00EA06C4" w:rsidRDefault="00AF0349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Virtual tour scene is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not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loade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ully or properly</w:t>
            </w:r>
          </w:p>
        </w:tc>
        <w:tc>
          <w:tcPr>
            <w:tcW w:w="810" w:type="dxa"/>
          </w:tcPr>
          <w:p w14:paraId="5E0CBAE9" w14:textId="31D16072" w:rsidR="00EA06C4" w:rsidRDefault="00EA06C4" w:rsidP="00EA06C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1F6CCE" w:rsidRPr="0012492F" w14:paraId="0ABFED79" w14:textId="77777777" w:rsidTr="004E7778">
        <w:trPr>
          <w:trHeight w:val="800"/>
        </w:trPr>
        <w:tc>
          <w:tcPr>
            <w:tcW w:w="1035" w:type="dxa"/>
          </w:tcPr>
          <w:p w14:paraId="46872043" w14:textId="0A054002" w:rsidR="001F6CCE" w:rsidRDefault="001F6CCE" w:rsidP="001F6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6</w:t>
            </w:r>
          </w:p>
        </w:tc>
        <w:tc>
          <w:tcPr>
            <w:tcW w:w="1304" w:type="dxa"/>
          </w:tcPr>
          <w:p w14:paraId="48ED872D" w14:textId="06754BF8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and working of virtual tour and VR mode</w:t>
            </w:r>
          </w:p>
        </w:tc>
        <w:tc>
          <w:tcPr>
            <w:tcW w:w="991" w:type="dxa"/>
          </w:tcPr>
          <w:p w14:paraId="5B67A535" w14:textId="3D628FE8" w:rsidR="001F6CCE" w:rsidRDefault="001F6CCE" w:rsidP="001F6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20</w:t>
            </w:r>
          </w:p>
        </w:tc>
        <w:tc>
          <w:tcPr>
            <w:tcW w:w="1710" w:type="dxa"/>
          </w:tcPr>
          <w:p w14:paraId="3239D69E" w14:textId="13A3D745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ntering V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R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mode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d experiencing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no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rash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/error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tc</w:t>
            </w:r>
            <w:proofErr w:type="spellEnd"/>
          </w:p>
        </w:tc>
        <w:tc>
          <w:tcPr>
            <w:tcW w:w="2070" w:type="dxa"/>
          </w:tcPr>
          <w:p w14:paraId="20B18BA2" w14:textId="77777777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Click Enter VR Mode button on Main Page</w:t>
            </w:r>
          </w:p>
          <w:p w14:paraId="54F14E45" w14:textId="77777777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Configure setting with VR headset</w:t>
            </w:r>
          </w:p>
          <w:p w14:paraId="76F267A6" w14:textId="77777777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VR mode experiences no crash or error</w:t>
            </w:r>
          </w:p>
          <w:p w14:paraId="6FEB489B" w14:textId="6EAB4713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.Explore store and search for products using VR mode</w:t>
            </w:r>
          </w:p>
        </w:tc>
        <w:tc>
          <w:tcPr>
            <w:tcW w:w="1170" w:type="dxa"/>
          </w:tcPr>
          <w:p w14:paraId="304D6103" w14:textId="0D6345C0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d should possess compatible VR headset and configure it</w:t>
            </w:r>
          </w:p>
        </w:tc>
        <w:tc>
          <w:tcPr>
            <w:tcW w:w="1350" w:type="dxa"/>
          </w:tcPr>
          <w:p w14:paraId="238F8FED" w14:textId="32CF684C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R mode to be loaded on VR headset and website and be explored by customer</w:t>
            </w:r>
          </w:p>
        </w:tc>
        <w:tc>
          <w:tcPr>
            <w:tcW w:w="1260" w:type="dxa"/>
          </w:tcPr>
          <w:p w14:paraId="559136C9" w14:textId="11315AFA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R mode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is loaded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on VR headset and website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d can be explored by customer</w:t>
            </w:r>
          </w:p>
        </w:tc>
        <w:tc>
          <w:tcPr>
            <w:tcW w:w="810" w:type="dxa"/>
          </w:tcPr>
          <w:p w14:paraId="3EEFA5FF" w14:textId="1D4B4C89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1F6CCE" w:rsidRPr="0012492F" w14:paraId="512F0D41" w14:textId="77777777" w:rsidTr="004E7778">
        <w:trPr>
          <w:trHeight w:val="800"/>
        </w:trPr>
        <w:tc>
          <w:tcPr>
            <w:tcW w:w="1035" w:type="dxa"/>
          </w:tcPr>
          <w:p w14:paraId="3F0F368B" w14:textId="582E6593" w:rsidR="001F6CCE" w:rsidRDefault="001F6CCE" w:rsidP="001F6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6</w:t>
            </w:r>
          </w:p>
        </w:tc>
        <w:tc>
          <w:tcPr>
            <w:tcW w:w="1304" w:type="dxa"/>
          </w:tcPr>
          <w:p w14:paraId="45AC3C27" w14:textId="06FB8A9A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and working of virtual tour and VR mode</w:t>
            </w:r>
          </w:p>
        </w:tc>
        <w:tc>
          <w:tcPr>
            <w:tcW w:w="991" w:type="dxa"/>
          </w:tcPr>
          <w:p w14:paraId="7B8C6CD8" w14:textId="3ACE5CAC" w:rsidR="001F6CCE" w:rsidRDefault="001F6CCE" w:rsidP="001F6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21</w:t>
            </w:r>
          </w:p>
        </w:tc>
        <w:tc>
          <w:tcPr>
            <w:tcW w:w="1710" w:type="dxa"/>
          </w:tcPr>
          <w:p w14:paraId="5538A203" w14:textId="79C0EC4D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ntering VR mode and experiencing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crash/error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etc</w:t>
            </w:r>
            <w:proofErr w:type="spellEnd"/>
          </w:p>
        </w:tc>
        <w:tc>
          <w:tcPr>
            <w:tcW w:w="2070" w:type="dxa"/>
          </w:tcPr>
          <w:p w14:paraId="2B560601" w14:textId="77777777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Click Enter VR Mode button on Main Page</w:t>
            </w:r>
          </w:p>
          <w:p w14:paraId="1E311E65" w14:textId="77777777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Configure setting with VR headset</w:t>
            </w:r>
          </w:p>
          <w:p w14:paraId="5D67CDD9" w14:textId="04E21107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VR mode experiences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rash or error</w:t>
            </w:r>
          </w:p>
          <w:p w14:paraId="78AC3D8E" w14:textId="6FB3E034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02C26315" w14:textId="47218F66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 and should possess compatible VR headset and configure it</w:t>
            </w:r>
          </w:p>
        </w:tc>
        <w:tc>
          <w:tcPr>
            <w:tcW w:w="1350" w:type="dxa"/>
          </w:tcPr>
          <w:p w14:paraId="765FBEB8" w14:textId="753B3991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VR mode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cing issues and appropriate error message shown displayed to customer</w:t>
            </w:r>
          </w:p>
        </w:tc>
        <w:tc>
          <w:tcPr>
            <w:tcW w:w="1260" w:type="dxa"/>
          </w:tcPr>
          <w:p w14:paraId="52248B7C" w14:textId="08BE2C5C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VR mode is not loaded </w:t>
            </w:r>
          </w:p>
        </w:tc>
        <w:tc>
          <w:tcPr>
            <w:tcW w:w="810" w:type="dxa"/>
          </w:tcPr>
          <w:p w14:paraId="5F080184" w14:textId="353F7D37" w:rsidR="001F6CCE" w:rsidRDefault="001F6C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1F6CCE" w:rsidRPr="0012492F" w14:paraId="73B6CC04" w14:textId="77777777" w:rsidTr="001403AD">
        <w:trPr>
          <w:trHeight w:val="476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10143EB8" w14:textId="4A331D1E" w:rsidR="001F6CCE" w:rsidRDefault="00921BC1" w:rsidP="00921BC1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7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Manage Cart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z w:val="32"/>
                <w:lang w:val="en-US"/>
              </w:rPr>
              <w:t>(Customer)</w:t>
            </w:r>
          </w:p>
        </w:tc>
      </w:tr>
      <w:tr w:rsidR="001F6CCE" w:rsidRPr="0012492F" w14:paraId="61AA261F" w14:textId="77777777" w:rsidTr="004E7778">
        <w:trPr>
          <w:trHeight w:val="800"/>
        </w:trPr>
        <w:tc>
          <w:tcPr>
            <w:tcW w:w="1035" w:type="dxa"/>
          </w:tcPr>
          <w:p w14:paraId="55FD2863" w14:textId="43752FE9" w:rsidR="001F6CCE" w:rsidRDefault="008007CE" w:rsidP="001F6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7</w:t>
            </w:r>
          </w:p>
        </w:tc>
        <w:tc>
          <w:tcPr>
            <w:tcW w:w="1304" w:type="dxa"/>
          </w:tcPr>
          <w:p w14:paraId="6C03522D" w14:textId="46A24DE2" w:rsidR="001F6C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managing cart</w:t>
            </w:r>
          </w:p>
        </w:tc>
        <w:tc>
          <w:tcPr>
            <w:tcW w:w="991" w:type="dxa"/>
          </w:tcPr>
          <w:p w14:paraId="56747DFC" w14:textId="3A0E5D1B" w:rsidR="001F6CCE" w:rsidRDefault="008007CE" w:rsidP="001F6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2</w:t>
            </w:r>
          </w:p>
        </w:tc>
        <w:tc>
          <w:tcPr>
            <w:tcW w:w="1710" w:type="dxa"/>
          </w:tcPr>
          <w:p w14:paraId="4E120D47" w14:textId="6C81D08E" w:rsidR="001F6C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Adding items to cart</w:t>
            </w:r>
          </w:p>
        </w:tc>
        <w:tc>
          <w:tcPr>
            <w:tcW w:w="2070" w:type="dxa"/>
          </w:tcPr>
          <w:p w14:paraId="0C48844A" w14:textId="77777777" w:rsidR="001F6C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Select desired product</w:t>
            </w:r>
          </w:p>
          <w:p w14:paraId="2E612150" w14:textId="77777777" w:rsidR="008007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Check its availability in stock</w:t>
            </w:r>
          </w:p>
          <w:p w14:paraId="259449BE" w14:textId="766B420F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Add to cart button for adding to cart</w:t>
            </w:r>
          </w:p>
        </w:tc>
        <w:tc>
          <w:tcPr>
            <w:tcW w:w="1170" w:type="dxa"/>
          </w:tcPr>
          <w:p w14:paraId="44DDB58C" w14:textId="1645BB72" w:rsidR="001F6C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088A8631" w14:textId="04CB4DE1" w:rsidR="001F6C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Desired product/item to be added to cart and can be verified from cart icon conveying that some item is present</w:t>
            </w:r>
          </w:p>
        </w:tc>
        <w:tc>
          <w:tcPr>
            <w:tcW w:w="1260" w:type="dxa"/>
          </w:tcPr>
          <w:p w14:paraId="454AC078" w14:textId="56C75D1A" w:rsidR="001F6C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roduct</w:t>
            </w:r>
            <w:r w:rsidR="001403AD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/Item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is added successfully in cart and verified from cart icon</w:t>
            </w:r>
          </w:p>
        </w:tc>
        <w:tc>
          <w:tcPr>
            <w:tcW w:w="810" w:type="dxa"/>
          </w:tcPr>
          <w:p w14:paraId="5FC69E0C" w14:textId="29978D1A" w:rsidR="001F6CCE" w:rsidRDefault="008007CE" w:rsidP="001F6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8007CE" w:rsidRPr="0012492F" w14:paraId="229D339E" w14:textId="77777777" w:rsidTr="004E7778">
        <w:trPr>
          <w:trHeight w:val="800"/>
        </w:trPr>
        <w:tc>
          <w:tcPr>
            <w:tcW w:w="1035" w:type="dxa"/>
          </w:tcPr>
          <w:p w14:paraId="40470EEA" w14:textId="1308FA8B" w:rsidR="008007CE" w:rsidRDefault="008007CE" w:rsidP="008007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7</w:t>
            </w:r>
          </w:p>
        </w:tc>
        <w:tc>
          <w:tcPr>
            <w:tcW w:w="1304" w:type="dxa"/>
          </w:tcPr>
          <w:p w14:paraId="0113FF0D" w14:textId="5A806C54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managing cart</w:t>
            </w:r>
          </w:p>
        </w:tc>
        <w:tc>
          <w:tcPr>
            <w:tcW w:w="991" w:type="dxa"/>
          </w:tcPr>
          <w:p w14:paraId="772C599B" w14:textId="3A43D212" w:rsidR="008007CE" w:rsidRDefault="008007CE" w:rsidP="008007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3</w:t>
            </w:r>
          </w:p>
        </w:tc>
        <w:tc>
          <w:tcPr>
            <w:tcW w:w="1710" w:type="dxa"/>
          </w:tcPr>
          <w:p w14:paraId="7B767EE0" w14:textId="57AA0D1C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Updating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items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in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cart</w:t>
            </w:r>
          </w:p>
        </w:tc>
        <w:tc>
          <w:tcPr>
            <w:tcW w:w="2070" w:type="dxa"/>
          </w:tcPr>
          <w:p w14:paraId="5D3D4724" w14:textId="3A02C0D0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Select desired product</w:t>
            </w:r>
            <w:r w:rsidR="003723B4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in cart section</w:t>
            </w:r>
          </w:p>
          <w:p w14:paraId="12DF0F64" w14:textId="54A1BCFD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</w:t>
            </w:r>
            <w:r w:rsidR="003723B4">
              <w:rPr>
                <w:rFonts w:asciiTheme="majorBidi" w:hAnsiTheme="majorBidi" w:cstheme="majorBidi"/>
                <w:sz w:val="20"/>
                <w:szCs w:val="20"/>
                <w:lang w:val="en-US"/>
              </w:rPr>
              <w:t>Update the product by increasing</w:t>
            </w:r>
            <w:r w:rsidR="00CB1104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="003723B4">
              <w:rPr>
                <w:rFonts w:asciiTheme="majorBidi" w:hAnsiTheme="majorBidi" w:cstheme="majorBidi"/>
                <w:sz w:val="20"/>
                <w:szCs w:val="20"/>
                <w:lang w:val="en-US"/>
              </w:rPr>
              <w:t>/decreasing number of quantity or removing it</w:t>
            </w:r>
          </w:p>
          <w:p w14:paraId="0BEE4E97" w14:textId="0B438D3E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5049AA08" w14:textId="40AF0767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350CD112" w14:textId="58F8B0F8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Desired product/item to be </w:t>
            </w:r>
            <w:r w:rsidR="001403AD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updated in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cart </w:t>
            </w:r>
            <w:r w:rsidR="001403AD">
              <w:rPr>
                <w:rFonts w:asciiTheme="majorBidi" w:hAnsiTheme="majorBidi" w:cstheme="majorBidi"/>
                <w:sz w:val="20"/>
                <w:szCs w:val="20"/>
                <w:lang w:val="en-US"/>
              </w:rPr>
              <w:t>(quantity or removing from cart)</w:t>
            </w:r>
          </w:p>
        </w:tc>
        <w:tc>
          <w:tcPr>
            <w:tcW w:w="1260" w:type="dxa"/>
          </w:tcPr>
          <w:p w14:paraId="47BD630D" w14:textId="0B887B9C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roduct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/Item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  <w:r w:rsidR="001403AD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is updated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successfully in cart</w:t>
            </w:r>
          </w:p>
        </w:tc>
        <w:tc>
          <w:tcPr>
            <w:tcW w:w="810" w:type="dxa"/>
          </w:tcPr>
          <w:p w14:paraId="478DB673" w14:textId="2F03CBBC" w:rsidR="008007CE" w:rsidRDefault="008007CE" w:rsidP="008007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CB1104" w:rsidRPr="0012492F" w14:paraId="7CFD35D5" w14:textId="77777777" w:rsidTr="004E7778">
        <w:trPr>
          <w:trHeight w:val="800"/>
        </w:trPr>
        <w:tc>
          <w:tcPr>
            <w:tcW w:w="1035" w:type="dxa"/>
          </w:tcPr>
          <w:p w14:paraId="3B5118A4" w14:textId="73645B41" w:rsidR="00CB1104" w:rsidRDefault="00CB1104" w:rsidP="00CB1104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lastRenderedPageBreak/>
              <w:t>VRS_7</w:t>
            </w:r>
          </w:p>
        </w:tc>
        <w:tc>
          <w:tcPr>
            <w:tcW w:w="1304" w:type="dxa"/>
          </w:tcPr>
          <w:p w14:paraId="312B214C" w14:textId="6C0DBC67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managing cart</w:t>
            </w:r>
          </w:p>
        </w:tc>
        <w:tc>
          <w:tcPr>
            <w:tcW w:w="991" w:type="dxa"/>
          </w:tcPr>
          <w:p w14:paraId="5EA932A8" w14:textId="314D1E54" w:rsidR="00CB1104" w:rsidRDefault="00CB1104" w:rsidP="00CB1104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4</w:t>
            </w:r>
          </w:p>
        </w:tc>
        <w:tc>
          <w:tcPr>
            <w:tcW w:w="1710" w:type="dxa"/>
          </w:tcPr>
          <w:p w14:paraId="1C092CE7" w14:textId="6B3A1073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tems staying in cart after logging out</w:t>
            </w:r>
          </w:p>
        </w:tc>
        <w:tc>
          <w:tcPr>
            <w:tcW w:w="2070" w:type="dxa"/>
          </w:tcPr>
          <w:p w14:paraId="39457DCC" w14:textId="77777777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Log out from system</w:t>
            </w:r>
          </w:p>
          <w:p w14:paraId="046717B5" w14:textId="77777777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Log in again</w:t>
            </w:r>
          </w:p>
          <w:p w14:paraId="270C538A" w14:textId="6AB81288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Items added to cart before logging out stays in cart after logging in again</w:t>
            </w:r>
          </w:p>
        </w:tc>
        <w:tc>
          <w:tcPr>
            <w:tcW w:w="1170" w:type="dxa"/>
          </w:tcPr>
          <w:p w14:paraId="1EEDA2C3" w14:textId="6B70672E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1D89CD36" w14:textId="58EA4C53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art items stays in cart even after logging out, it stays until they are removed manually by customer or out of stock</w:t>
            </w:r>
          </w:p>
        </w:tc>
        <w:tc>
          <w:tcPr>
            <w:tcW w:w="1260" w:type="dxa"/>
          </w:tcPr>
          <w:p w14:paraId="4A925733" w14:textId="4DAD5B83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art items are present even after logging out</w:t>
            </w:r>
          </w:p>
        </w:tc>
        <w:tc>
          <w:tcPr>
            <w:tcW w:w="810" w:type="dxa"/>
          </w:tcPr>
          <w:p w14:paraId="6B281D69" w14:textId="3C0FC509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CB1104" w:rsidRPr="0012492F" w14:paraId="2173FCB5" w14:textId="77777777" w:rsidTr="004E7778">
        <w:trPr>
          <w:trHeight w:val="800"/>
        </w:trPr>
        <w:tc>
          <w:tcPr>
            <w:tcW w:w="1035" w:type="dxa"/>
          </w:tcPr>
          <w:p w14:paraId="15E33EB7" w14:textId="1A3F7FA3" w:rsidR="00CB1104" w:rsidRDefault="00CB1104" w:rsidP="00CB1104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7</w:t>
            </w:r>
          </w:p>
        </w:tc>
        <w:tc>
          <w:tcPr>
            <w:tcW w:w="1304" w:type="dxa"/>
          </w:tcPr>
          <w:p w14:paraId="49E9C1AE" w14:textId="11105F31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managing cart</w:t>
            </w:r>
          </w:p>
        </w:tc>
        <w:tc>
          <w:tcPr>
            <w:tcW w:w="991" w:type="dxa"/>
          </w:tcPr>
          <w:p w14:paraId="27B809D4" w14:textId="5675B9D3" w:rsidR="00CB1104" w:rsidRDefault="00CB1104" w:rsidP="00CB1104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5</w:t>
            </w:r>
          </w:p>
        </w:tc>
        <w:tc>
          <w:tcPr>
            <w:tcW w:w="1710" w:type="dxa"/>
          </w:tcPr>
          <w:p w14:paraId="5A5DC6C8" w14:textId="1532000D" w:rsidR="00CB1104" w:rsidRDefault="00275237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Proceeding to payment section </w:t>
            </w:r>
          </w:p>
        </w:tc>
        <w:tc>
          <w:tcPr>
            <w:tcW w:w="2070" w:type="dxa"/>
          </w:tcPr>
          <w:p w14:paraId="31AAD079" w14:textId="42BD666E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cart section</w:t>
            </w:r>
          </w:p>
          <w:p w14:paraId="770F6B4A" w14:textId="2ADB1E76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Check items in cart</w:t>
            </w:r>
          </w:p>
          <w:p w14:paraId="332C535C" w14:textId="0C23F7B7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3.Click Proceed to payment button </w:t>
            </w:r>
          </w:p>
          <w:p w14:paraId="5A9FCC68" w14:textId="3A38A0CE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3F71A53F" w14:textId="371DED38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05DD3835" w14:textId="71AA3F4D" w:rsidR="00CB1104" w:rsidRDefault="00275237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will be directed to payment section</w:t>
            </w:r>
          </w:p>
        </w:tc>
        <w:tc>
          <w:tcPr>
            <w:tcW w:w="1260" w:type="dxa"/>
          </w:tcPr>
          <w:p w14:paraId="12C20653" w14:textId="69E1E536" w:rsidR="00CB1104" w:rsidRDefault="00275237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yment section is loaded</w:t>
            </w:r>
          </w:p>
        </w:tc>
        <w:tc>
          <w:tcPr>
            <w:tcW w:w="810" w:type="dxa"/>
          </w:tcPr>
          <w:p w14:paraId="3879530D" w14:textId="11CAE5DA" w:rsidR="00CB1104" w:rsidRDefault="00CB1104" w:rsidP="00CB1104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275237" w:rsidRPr="0012492F" w14:paraId="4BA620C5" w14:textId="77777777" w:rsidTr="004E7778">
        <w:trPr>
          <w:trHeight w:val="800"/>
        </w:trPr>
        <w:tc>
          <w:tcPr>
            <w:tcW w:w="1035" w:type="dxa"/>
          </w:tcPr>
          <w:p w14:paraId="3CB5BD16" w14:textId="4EEF91BE" w:rsidR="00275237" w:rsidRDefault="00275237" w:rsidP="00275237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7</w:t>
            </w:r>
          </w:p>
        </w:tc>
        <w:tc>
          <w:tcPr>
            <w:tcW w:w="1304" w:type="dxa"/>
          </w:tcPr>
          <w:p w14:paraId="2323BC40" w14:textId="57B7082E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managing cart</w:t>
            </w:r>
          </w:p>
        </w:tc>
        <w:tc>
          <w:tcPr>
            <w:tcW w:w="991" w:type="dxa"/>
          </w:tcPr>
          <w:p w14:paraId="2CF9B320" w14:textId="7B61333D" w:rsidR="00275237" w:rsidRDefault="00275237" w:rsidP="00275237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</w:t>
            </w:r>
            <w:r w:rsidR="008F3602">
              <w:rPr>
                <w:rFonts w:ascii="Times New Roman"/>
                <w:bCs/>
                <w:sz w:val="20"/>
                <w:szCs w:val="20"/>
                <w:lang w:val="en-US"/>
              </w:rPr>
              <w:t>6</w:t>
            </w:r>
          </w:p>
        </w:tc>
        <w:tc>
          <w:tcPr>
            <w:tcW w:w="1710" w:type="dxa"/>
          </w:tcPr>
          <w:p w14:paraId="02599E3B" w14:textId="0F5C3625" w:rsidR="00275237" w:rsidRDefault="008F3602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tem saved in cart but is out of stock now</w:t>
            </w:r>
          </w:p>
        </w:tc>
        <w:tc>
          <w:tcPr>
            <w:tcW w:w="2070" w:type="dxa"/>
          </w:tcPr>
          <w:p w14:paraId="31E2A96D" w14:textId="77777777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cart section</w:t>
            </w:r>
          </w:p>
          <w:p w14:paraId="5F8A7F15" w14:textId="77777777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Check items in cart</w:t>
            </w:r>
          </w:p>
          <w:p w14:paraId="65FFEA23" w14:textId="77777777" w:rsidR="008F3602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</w:t>
            </w:r>
            <w:r w:rsidR="008F3602">
              <w:rPr>
                <w:rFonts w:asciiTheme="majorBidi" w:hAnsiTheme="majorBidi" w:cstheme="majorBidi"/>
                <w:sz w:val="20"/>
                <w:szCs w:val="20"/>
                <w:lang w:val="en-US"/>
              </w:rPr>
              <w:t>Item that is not available in stock will be blurred</w:t>
            </w:r>
          </w:p>
          <w:p w14:paraId="5F3A2337" w14:textId="12135680" w:rsidR="00275237" w:rsidRDefault="008F3602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4.Proceed to payment button disabled </w:t>
            </w:r>
          </w:p>
          <w:p w14:paraId="4317FB79" w14:textId="77777777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0A173A16" w14:textId="5465E5F9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381C2267" w14:textId="206476D7" w:rsidR="00275237" w:rsidRDefault="008F3602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Message stating that item is out of stock, won’t let customer proceed to payment section</w:t>
            </w:r>
          </w:p>
        </w:tc>
        <w:tc>
          <w:tcPr>
            <w:tcW w:w="1260" w:type="dxa"/>
          </w:tcPr>
          <w:p w14:paraId="2A609D0A" w14:textId="20BB1427" w:rsidR="00275237" w:rsidRDefault="008F3602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Out of stock </w:t>
            </w:r>
          </w:p>
        </w:tc>
        <w:tc>
          <w:tcPr>
            <w:tcW w:w="810" w:type="dxa"/>
          </w:tcPr>
          <w:p w14:paraId="57755762" w14:textId="4411780D" w:rsidR="00275237" w:rsidRDefault="00275237" w:rsidP="00275237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275237" w:rsidRPr="0012492F" w14:paraId="59031538" w14:textId="77777777" w:rsidTr="001F6CCE">
        <w:trPr>
          <w:trHeight w:val="800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1FE616BD" w14:textId="151BA2E2" w:rsidR="00275237" w:rsidRDefault="00275237" w:rsidP="00275237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8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>Order Customized Product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z w:val="32"/>
                <w:lang w:val="en-US"/>
              </w:rPr>
              <w:t>(Customer)</w:t>
            </w:r>
          </w:p>
        </w:tc>
      </w:tr>
      <w:tr w:rsidR="008F3602" w:rsidRPr="0012492F" w14:paraId="14F58AA5" w14:textId="77777777" w:rsidTr="004E7778">
        <w:trPr>
          <w:trHeight w:val="800"/>
        </w:trPr>
        <w:tc>
          <w:tcPr>
            <w:tcW w:w="1035" w:type="dxa"/>
          </w:tcPr>
          <w:p w14:paraId="4C110387" w14:textId="145FF5AF" w:rsidR="008F3602" w:rsidRDefault="008F3602" w:rsidP="008F3602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1304" w:type="dxa"/>
          </w:tcPr>
          <w:p w14:paraId="43C12B6F" w14:textId="4333A503" w:rsidR="008F3602" w:rsidRDefault="008F3602" w:rsidP="008F3602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ordering customized product</w:t>
            </w:r>
          </w:p>
        </w:tc>
        <w:tc>
          <w:tcPr>
            <w:tcW w:w="991" w:type="dxa"/>
          </w:tcPr>
          <w:p w14:paraId="64AC0F8C" w14:textId="698A2B22" w:rsidR="008F3602" w:rsidRDefault="008F3602" w:rsidP="008F3602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7</w:t>
            </w:r>
          </w:p>
        </w:tc>
        <w:tc>
          <w:tcPr>
            <w:tcW w:w="1710" w:type="dxa"/>
          </w:tcPr>
          <w:p w14:paraId="37DD5FFA" w14:textId="715C2280" w:rsidR="008F3602" w:rsidRDefault="00F43CCE" w:rsidP="008F3602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Entering details of customized product </w:t>
            </w:r>
          </w:p>
        </w:tc>
        <w:tc>
          <w:tcPr>
            <w:tcW w:w="2070" w:type="dxa"/>
          </w:tcPr>
          <w:p w14:paraId="302AE790" w14:textId="6499B958" w:rsidR="008F3602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Request product section in home page</w:t>
            </w:r>
          </w:p>
          <w:p w14:paraId="09F7A009" w14:textId="77777777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Enter details or required customized product</w:t>
            </w:r>
          </w:p>
          <w:p w14:paraId="42B7C5CC" w14:textId="0D734142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3.Wait for response from store </w:t>
            </w:r>
          </w:p>
        </w:tc>
        <w:tc>
          <w:tcPr>
            <w:tcW w:w="1170" w:type="dxa"/>
          </w:tcPr>
          <w:p w14:paraId="1F2C03FE" w14:textId="42701D32" w:rsidR="008F3602" w:rsidRDefault="008F3602" w:rsidP="008F3602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76A1FBCA" w14:textId="46980186" w:rsidR="008F3602" w:rsidRDefault="00F43CCE" w:rsidP="008F3602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to wait for the response from store about the required product</w:t>
            </w:r>
          </w:p>
        </w:tc>
        <w:tc>
          <w:tcPr>
            <w:tcW w:w="1260" w:type="dxa"/>
          </w:tcPr>
          <w:p w14:paraId="3F457064" w14:textId="04645F78" w:rsidR="008F3602" w:rsidRDefault="00F43CCE" w:rsidP="008F3602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Wait for your response</w:t>
            </w:r>
          </w:p>
        </w:tc>
        <w:tc>
          <w:tcPr>
            <w:tcW w:w="810" w:type="dxa"/>
          </w:tcPr>
          <w:p w14:paraId="65F5777B" w14:textId="54C8A125" w:rsidR="008F3602" w:rsidRDefault="008F3602" w:rsidP="008F3602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F43CCE" w:rsidRPr="0012492F" w14:paraId="6E7A2E6D" w14:textId="77777777" w:rsidTr="0022115E">
        <w:trPr>
          <w:trHeight w:val="2267"/>
        </w:trPr>
        <w:tc>
          <w:tcPr>
            <w:tcW w:w="1035" w:type="dxa"/>
          </w:tcPr>
          <w:p w14:paraId="443FC9F2" w14:textId="4F03042D" w:rsidR="00F43CCE" w:rsidRDefault="00F43CCE" w:rsidP="00F43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8</w:t>
            </w:r>
          </w:p>
        </w:tc>
        <w:tc>
          <w:tcPr>
            <w:tcW w:w="1304" w:type="dxa"/>
          </w:tcPr>
          <w:p w14:paraId="5E3320E1" w14:textId="41C406CB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ordering customized product</w:t>
            </w:r>
          </w:p>
        </w:tc>
        <w:tc>
          <w:tcPr>
            <w:tcW w:w="991" w:type="dxa"/>
          </w:tcPr>
          <w:p w14:paraId="6A813B04" w14:textId="58D0CD55" w:rsidR="00F43CCE" w:rsidRDefault="00F43CCE" w:rsidP="00F43CC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8</w:t>
            </w:r>
          </w:p>
        </w:tc>
        <w:tc>
          <w:tcPr>
            <w:tcW w:w="1710" w:type="dxa"/>
          </w:tcPr>
          <w:p w14:paraId="7AC1FC24" w14:textId="54F83EB6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iewing response from store about customized product order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26A069F1" w14:textId="0A8DF37A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1.Go to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Notifications section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 home page</w:t>
            </w:r>
          </w:p>
          <w:p w14:paraId="730CFF51" w14:textId="354BE521" w:rsidR="00D538EA" w:rsidRDefault="00F43CCE" w:rsidP="00D538EA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</w:t>
            </w:r>
            <w:r w:rsidR="00D538EA"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out the response message about the customized product order</w:t>
            </w:r>
          </w:p>
          <w:p w14:paraId="7EF2DC4C" w14:textId="1DBABE98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170" w:type="dxa"/>
          </w:tcPr>
          <w:p w14:paraId="45FA4D1D" w14:textId="58F92DF6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</w:p>
        </w:tc>
        <w:tc>
          <w:tcPr>
            <w:tcW w:w="1350" w:type="dxa"/>
          </w:tcPr>
          <w:p w14:paraId="2E6D34F7" w14:textId="3E6961C0" w:rsidR="00F43CCE" w:rsidRDefault="00D538EA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sponse message about the customized product whether the order is possible or not</w:t>
            </w:r>
          </w:p>
        </w:tc>
        <w:tc>
          <w:tcPr>
            <w:tcW w:w="1260" w:type="dxa"/>
          </w:tcPr>
          <w:p w14:paraId="2E95C2FF" w14:textId="37B7961A" w:rsidR="00F43CCE" w:rsidRDefault="00D538EA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sponse message in notification section</w:t>
            </w:r>
          </w:p>
        </w:tc>
        <w:tc>
          <w:tcPr>
            <w:tcW w:w="810" w:type="dxa"/>
          </w:tcPr>
          <w:p w14:paraId="42666D41" w14:textId="7CEBE649" w:rsidR="00F43CCE" w:rsidRDefault="00F43CCE" w:rsidP="00F43CC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F43CCE" w:rsidRPr="0012492F" w14:paraId="5168C111" w14:textId="77777777" w:rsidTr="001F6CCE">
        <w:trPr>
          <w:trHeight w:val="800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372995E8" w14:textId="7634B6E4" w:rsidR="00F43CCE" w:rsidRDefault="00F43CCE" w:rsidP="00F43CCE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</w:rPr>
              <w:t>0</w:t>
            </w:r>
            <w:r>
              <w:rPr>
                <w:rFonts w:ascii="Times New Roman"/>
                <w:b/>
                <w:sz w:val="32"/>
                <w:lang w:val="en-US"/>
              </w:rPr>
              <w:t>9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Payment System </w:t>
            </w:r>
            <w:r>
              <w:rPr>
                <w:rFonts w:ascii="Times New Roman"/>
                <w:b/>
                <w:sz w:val="32"/>
                <w:lang w:val="en-US"/>
              </w:rPr>
              <w:t>(Customer)</w:t>
            </w:r>
          </w:p>
        </w:tc>
      </w:tr>
      <w:tr w:rsidR="00CC5BB0" w:rsidRPr="0012492F" w14:paraId="6B3A02FB" w14:textId="77777777" w:rsidTr="004E7778">
        <w:trPr>
          <w:trHeight w:val="800"/>
        </w:trPr>
        <w:tc>
          <w:tcPr>
            <w:tcW w:w="1035" w:type="dxa"/>
          </w:tcPr>
          <w:p w14:paraId="250F9736" w14:textId="5A10CEAF" w:rsidR="00CC5BB0" w:rsidRDefault="00CC5BB0" w:rsidP="00CC5BB0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</w:t>
            </w:r>
            <w:r w:rsidR="004A6AC7">
              <w:rPr>
                <w:rFonts w:ascii="Times New Roman"/>
                <w:bCs/>
                <w:sz w:val="20"/>
                <w:szCs w:val="20"/>
                <w:lang w:val="en-US"/>
              </w:rPr>
              <w:t>9</w:t>
            </w:r>
          </w:p>
        </w:tc>
        <w:tc>
          <w:tcPr>
            <w:tcW w:w="1304" w:type="dxa"/>
          </w:tcPr>
          <w:p w14:paraId="6228C436" w14:textId="3D4DCB5E" w:rsidR="00CC5BB0" w:rsidRDefault="00CC5BB0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Check functionality of </w:t>
            </w:r>
            <w:r w:rsidR="004A6AC7"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yment system</w:t>
            </w:r>
          </w:p>
        </w:tc>
        <w:tc>
          <w:tcPr>
            <w:tcW w:w="991" w:type="dxa"/>
          </w:tcPr>
          <w:p w14:paraId="50FC4467" w14:textId="164E7A59" w:rsidR="00CC5BB0" w:rsidRDefault="00CC5BB0" w:rsidP="00CC5BB0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2</w:t>
            </w:r>
            <w:r w:rsidR="004A6AC7">
              <w:rPr>
                <w:rFonts w:ascii="Times New Roman"/>
                <w:bCs/>
                <w:sz w:val="20"/>
                <w:szCs w:val="20"/>
                <w:lang w:val="en-US"/>
              </w:rPr>
              <w:t>9</w:t>
            </w:r>
          </w:p>
        </w:tc>
        <w:tc>
          <w:tcPr>
            <w:tcW w:w="1710" w:type="dxa"/>
          </w:tcPr>
          <w:p w14:paraId="78D8F5C3" w14:textId="79208B8A" w:rsidR="00CC5BB0" w:rsidRDefault="004A6AC7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oosing Card option as payment method and entering valid details</w:t>
            </w:r>
          </w:p>
        </w:tc>
        <w:tc>
          <w:tcPr>
            <w:tcW w:w="2070" w:type="dxa"/>
          </w:tcPr>
          <w:p w14:paraId="5BA28931" w14:textId="77777777" w:rsidR="00CC5BB0" w:rsidRDefault="004A6AC7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payment section from cart</w:t>
            </w:r>
          </w:p>
          <w:p w14:paraId="19E820E3" w14:textId="77777777" w:rsidR="004A6AC7" w:rsidRDefault="004A6AC7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Select card as payment method</w:t>
            </w:r>
          </w:p>
          <w:p w14:paraId="5AD38D2C" w14:textId="73C5A6F7" w:rsidR="004A6AC7" w:rsidRDefault="004A6AC7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Enter valid details</w:t>
            </w:r>
          </w:p>
          <w:p w14:paraId="1545E718" w14:textId="77777777" w:rsidR="00752F00" w:rsidRDefault="00752F00" w:rsidP="00752F0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.Click Confirm button</w:t>
            </w:r>
          </w:p>
          <w:p w14:paraId="00A356CF" w14:textId="77777777" w:rsidR="00752F00" w:rsidRDefault="00752F00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  <w:p w14:paraId="36592B95" w14:textId="1C995DC9" w:rsidR="004A6AC7" w:rsidRDefault="004A6AC7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15E9C2C8" w14:textId="04DDDE12" w:rsidR="00CC5BB0" w:rsidRDefault="00CC5BB0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</w:t>
            </w:r>
            <w:r w:rsidR="004A6AC7"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 and cart must not be empty</w:t>
            </w:r>
          </w:p>
        </w:tc>
        <w:tc>
          <w:tcPr>
            <w:tcW w:w="1350" w:type="dxa"/>
          </w:tcPr>
          <w:p w14:paraId="43E2295B" w14:textId="59BDD398" w:rsidR="00CC5BB0" w:rsidRDefault="004A6AC7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sponse message will be shown with delivery details and can be viewed in customer dashboard</w:t>
            </w:r>
          </w:p>
        </w:tc>
        <w:tc>
          <w:tcPr>
            <w:tcW w:w="1260" w:type="dxa"/>
          </w:tcPr>
          <w:p w14:paraId="56595276" w14:textId="57619E8D" w:rsidR="00CC5BB0" w:rsidRDefault="0022115E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yment successful and details message</w:t>
            </w:r>
          </w:p>
        </w:tc>
        <w:tc>
          <w:tcPr>
            <w:tcW w:w="810" w:type="dxa"/>
          </w:tcPr>
          <w:p w14:paraId="3BBD60DE" w14:textId="57CD8FEB" w:rsidR="00CC5BB0" w:rsidRDefault="00CC5BB0" w:rsidP="00CC5BB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22115E" w:rsidRPr="0012492F" w14:paraId="799EF4C9" w14:textId="77777777" w:rsidTr="004E7778">
        <w:trPr>
          <w:trHeight w:val="800"/>
        </w:trPr>
        <w:tc>
          <w:tcPr>
            <w:tcW w:w="1035" w:type="dxa"/>
          </w:tcPr>
          <w:p w14:paraId="47C5DB78" w14:textId="0F698B2F" w:rsidR="0022115E" w:rsidRDefault="0022115E" w:rsidP="0022115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lastRenderedPageBreak/>
              <w:t>VRS_9</w:t>
            </w:r>
          </w:p>
        </w:tc>
        <w:tc>
          <w:tcPr>
            <w:tcW w:w="1304" w:type="dxa"/>
          </w:tcPr>
          <w:p w14:paraId="0C815F0B" w14:textId="5F0D5680" w:rsidR="0022115E" w:rsidRDefault="0022115E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Payment system</w:t>
            </w:r>
          </w:p>
        </w:tc>
        <w:tc>
          <w:tcPr>
            <w:tcW w:w="991" w:type="dxa"/>
          </w:tcPr>
          <w:p w14:paraId="5A27D14E" w14:textId="57E1AC38" w:rsidR="0022115E" w:rsidRDefault="0022115E" w:rsidP="0022115E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30</w:t>
            </w:r>
          </w:p>
        </w:tc>
        <w:tc>
          <w:tcPr>
            <w:tcW w:w="1710" w:type="dxa"/>
          </w:tcPr>
          <w:p w14:paraId="449592E6" w14:textId="1D2181E5" w:rsidR="0022115E" w:rsidRDefault="0022115E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Choosing Card option as payment method and entering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etails</w:t>
            </w:r>
          </w:p>
        </w:tc>
        <w:tc>
          <w:tcPr>
            <w:tcW w:w="2070" w:type="dxa"/>
          </w:tcPr>
          <w:p w14:paraId="2B00EAE0" w14:textId="77777777" w:rsidR="0022115E" w:rsidRDefault="0022115E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payment section from cart</w:t>
            </w:r>
          </w:p>
          <w:p w14:paraId="5D3F6FAF" w14:textId="77777777" w:rsidR="0022115E" w:rsidRDefault="0022115E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Select card as payment method</w:t>
            </w:r>
          </w:p>
          <w:p w14:paraId="65AC8462" w14:textId="377FE9C8" w:rsidR="0022115E" w:rsidRDefault="0022115E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3.Enter </w:t>
            </w:r>
            <w:r w:rsidR="005B4039">
              <w:rPr>
                <w:rFonts w:asciiTheme="majorBidi" w:hAnsiTheme="majorBidi" w:cstheme="majorBidi"/>
                <w:sz w:val="20"/>
                <w:szCs w:val="20"/>
                <w:lang w:val="en-US"/>
              </w:rPr>
              <w:t>in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valid details</w:t>
            </w:r>
          </w:p>
          <w:p w14:paraId="2DF6D8B1" w14:textId="4CF19E83" w:rsidR="004D32C0" w:rsidRDefault="004D32C0" w:rsidP="004D32C0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4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.Click Confirm button</w:t>
            </w:r>
          </w:p>
          <w:p w14:paraId="4138753F" w14:textId="77777777" w:rsidR="004D32C0" w:rsidRDefault="004D32C0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  <w:p w14:paraId="39315B2B" w14:textId="77777777" w:rsidR="0022115E" w:rsidRDefault="0022115E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358363C1" w14:textId="265F8E74" w:rsidR="0022115E" w:rsidRDefault="0022115E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 and cart must not be empty</w:t>
            </w:r>
          </w:p>
        </w:tc>
        <w:tc>
          <w:tcPr>
            <w:tcW w:w="1350" w:type="dxa"/>
          </w:tcPr>
          <w:p w14:paraId="0C96A282" w14:textId="44849718" w:rsidR="0022115E" w:rsidRDefault="005B4039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Error </w:t>
            </w:r>
            <w:r w:rsidR="0022115E">
              <w:rPr>
                <w:rFonts w:asciiTheme="majorBidi" w:hAnsiTheme="majorBidi" w:cstheme="majorBidi"/>
                <w:sz w:val="20"/>
                <w:szCs w:val="20"/>
                <w:lang w:val="en-US"/>
              </w:rPr>
              <w:t>message will be shown</w:t>
            </w:r>
          </w:p>
        </w:tc>
        <w:tc>
          <w:tcPr>
            <w:tcW w:w="1260" w:type="dxa"/>
          </w:tcPr>
          <w:p w14:paraId="09E4FBF8" w14:textId="0FC3F1B6" w:rsidR="0022115E" w:rsidRDefault="005B4039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yment failed</w:t>
            </w:r>
          </w:p>
        </w:tc>
        <w:tc>
          <w:tcPr>
            <w:tcW w:w="810" w:type="dxa"/>
          </w:tcPr>
          <w:p w14:paraId="30A3090D" w14:textId="23ED254A" w:rsidR="0022115E" w:rsidRDefault="005B4039" w:rsidP="0022115E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Fail</w:t>
            </w:r>
          </w:p>
        </w:tc>
      </w:tr>
      <w:tr w:rsidR="008E0283" w:rsidRPr="0012492F" w14:paraId="5F4EE93F" w14:textId="77777777" w:rsidTr="004E7778">
        <w:trPr>
          <w:trHeight w:val="800"/>
        </w:trPr>
        <w:tc>
          <w:tcPr>
            <w:tcW w:w="1035" w:type="dxa"/>
          </w:tcPr>
          <w:p w14:paraId="7DC17822" w14:textId="39F5E155" w:rsidR="008E0283" w:rsidRDefault="008E0283" w:rsidP="008E0283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9</w:t>
            </w:r>
          </w:p>
        </w:tc>
        <w:tc>
          <w:tcPr>
            <w:tcW w:w="1304" w:type="dxa"/>
          </w:tcPr>
          <w:p w14:paraId="022AAC49" w14:textId="28D259CA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Payment system</w:t>
            </w:r>
          </w:p>
        </w:tc>
        <w:tc>
          <w:tcPr>
            <w:tcW w:w="991" w:type="dxa"/>
          </w:tcPr>
          <w:p w14:paraId="3A2030C8" w14:textId="44E70FA5" w:rsidR="008E0283" w:rsidRDefault="008E0283" w:rsidP="008E0283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C_3</w:t>
            </w:r>
            <w:r>
              <w:rPr>
                <w:rFonts w:ascii="Times New Roman"/>
                <w:bCs/>
                <w:sz w:val="20"/>
                <w:szCs w:val="20"/>
                <w:lang w:val="en-US"/>
              </w:rPr>
              <w:t>1</w:t>
            </w:r>
          </w:p>
        </w:tc>
        <w:tc>
          <w:tcPr>
            <w:tcW w:w="1710" w:type="dxa"/>
          </w:tcPr>
          <w:p w14:paraId="7FFC2E57" w14:textId="74D66FDA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Choosing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cash-on-delivery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option as payment method</w:t>
            </w:r>
          </w:p>
        </w:tc>
        <w:tc>
          <w:tcPr>
            <w:tcW w:w="2070" w:type="dxa"/>
          </w:tcPr>
          <w:p w14:paraId="1F7DFE9F" w14:textId="77777777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payment section from cart</w:t>
            </w:r>
          </w:p>
          <w:p w14:paraId="3F9DD4CE" w14:textId="5C1D8EDD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Select cash-on-delivery as payment method</w:t>
            </w:r>
          </w:p>
          <w:p w14:paraId="24F9C1C6" w14:textId="3736FE91" w:rsidR="008E0283" w:rsidRDefault="004D32C0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Click Confirm button</w:t>
            </w:r>
          </w:p>
          <w:p w14:paraId="088AAD9B" w14:textId="77777777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</w:tcPr>
          <w:p w14:paraId="4B32B94C" w14:textId="1C8B81BA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ustomer must be logged into the system and cart must not be empty</w:t>
            </w:r>
          </w:p>
        </w:tc>
        <w:tc>
          <w:tcPr>
            <w:tcW w:w="1350" w:type="dxa"/>
          </w:tcPr>
          <w:p w14:paraId="73FB75F8" w14:textId="1BB3D71F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Successful message to be shown with </w:t>
            </w: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details and can be viewed in customer dashboard</w:t>
            </w:r>
          </w:p>
        </w:tc>
        <w:tc>
          <w:tcPr>
            <w:tcW w:w="1260" w:type="dxa"/>
          </w:tcPr>
          <w:p w14:paraId="10E99160" w14:textId="28086D14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Success</w:t>
            </w:r>
          </w:p>
        </w:tc>
        <w:tc>
          <w:tcPr>
            <w:tcW w:w="810" w:type="dxa"/>
          </w:tcPr>
          <w:p w14:paraId="6B7AC11A" w14:textId="361F5452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  <w:tr w:rsidR="008E0283" w:rsidRPr="0012492F" w14:paraId="5DD25F8E" w14:textId="77777777" w:rsidTr="00DA5F6B">
        <w:trPr>
          <w:trHeight w:val="566"/>
        </w:trPr>
        <w:tc>
          <w:tcPr>
            <w:tcW w:w="11700" w:type="dxa"/>
            <w:gridSpan w:val="9"/>
            <w:shd w:val="clear" w:color="auto" w:fill="BDD6EE" w:themeFill="accent5" w:themeFillTint="66"/>
          </w:tcPr>
          <w:p w14:paraId="1BBA86CE" w14:textId="286B1181" w:rsidR="008E0283" w:rsidRDefault="008E0283" w:rsidP="008E0283">
            <w:pPr>
              <w:jc w:val="center"/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="Times New Roman"/>
                <w:b/>
                <w:sz w:val="32"/>
              </w:rPr>
              <w:t>Scenario#</w:t>
            </w:r>
            <w:r>
              <w:rPr>
                <w:rFonts w:ascii="Times New Roman"/>
                <w:b/>
                <w:spacing w:val="-2"/>
                <w:sz w:val="32"/>
              </w:rPr>
              <w:t xml:space="preserve"> </w:t>
            </w:r>
            <w:r>
              <w:rPr>
                <w:rFonts w:ascii="Times New Roman"/>
                <w:b/>
                <w:sz w:val="32"/>
                <w:lang w:val="en-US"/>
              </w:rPr>
              <w:t>10</w:t>
            </w:r>
            <w:r>
              <w:rPr>
                <w:rFonts w:ascii="Times New Roman"/>
                <w:b/>
                <w:sz w:val="32"/>
              </w:rPr>
              <w:t>: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 </w:t>
            </w:r>
            <w:r>
              <w:rPr>
                <w:rFonts w:ascii="Times New Roman"/>
                <w:b/>
                <w:spacing w:val="-3"/>
                <w:sz w:val="32"/>
                <w:lang w:val="en-US"/>
              </w:rPr>
              <w:t xml:space="preserve">Product Rating </w:t>
            </w:r>
            <w:r>
              <w:rPr>
                <w:rFonts w:ascii="Times New Roman"/>
                <w:b/>
                <w:sz w:val="32"/>
                <w:lang w:val="en-US"/>
              </w:rPr>
              <w:t>(Customer)</w:t>
            </w:r>
          </w:p>
        </w:tc>
      </w:tr>
      <w:tr w:rsidR="008E0283" w:rsidRPr="0012492F" w14:paraId="03E5F1DD" w14:textId="77777777" w:rsidTr="004E7778">
        <w:trPr>
          <w:trHeight w:val="800"/>
        </w:trPr>
        <w:tc>
          <w:tcPr>
            <w:tcW w:w="1035" w:type="dxa"/>
          </w:tcPr>
          <w:p w14:paraId="75335948" w14:textId="52A6B4FF" w:rsidR="008E0283" w:rsidRDefault="008E0283" w:rsidP="008E0283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  <w:r>
              <w:rPr>
                <w:rFonts w:ascii="Times New Roman"/>
                <w:bCs/>
                <w:sz w:val="20"/>
                <w:szCs w:val="20"/>
                <w:lang w:val="en-US"/>
              </w:rPr>
              <w:t>VRS_10</w:t>
            </w:r>
          </w:p>
        </w:tc>
        <w:tc>
          <w:tcPr>
            <w:tcW w:w="1304" w:type="dxa"/>
          </w:tcPr>
          <w:p w14:paraId="4DF5279A" w14:textId="1AB84589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Check functionality of Giving rating to delivered product</w:t>
            </w:r>
          </w:p>
        </w:tc>
        <w:tc>
          <w:tcPr>
            <w:tcW w:w="991" w:type="dxa"/>
          </w:tcPr>
          <w:p w14:paraId="50FD0FF1" w14:textId="77777777" w:rsidR="008E0283" w:rsidRDefault="008E0283" w:rsidP="008E0283">
            <w:pPr>
              <w:rPr>
                <w:rFonts w:ascii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10" w:type="dxa"/>
          </w:tcPr>
          <w:p w14:paraId="175977F4" w14:textId="5512512D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Giving rating out of 5 stars to delivered product</w:t>
            </w:r>
          </w:p>
        </w:tc>
        <w:tc>
          <w:tcPr>
            <w:tcW w:w="2070" w:type="dxa"/>
          </w:tcPr>
          <w:p w14:paraId="48EB86AA" w14:textId="77777777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1.Go to customer dashboard</w:t>
            </w:r>
          </w:p>
          <w:p w14:paraId="0FF7FAAC" w14:textId="77777777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2.Go to delivered product section</w:t>
            </w:r>
          </w:p>
          <w:p w14:paraId="5E5B9897" w14:textId="63C45609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3.Give rating out of 5 stars (rating is optional)</w:t>
            </w:r>
          </w:p>
        </w:tc>
        <w:tc>
          <w:tcPr>
            <w:tcW w:w="1170" w:type="dxa"/>
          </w:tcPr>
          <w:p w14:paraId="7AF9C799" w14:textId="1202CE1D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 xml:space="preserve">Customer must be logged into the system and product should already be delivered to give rating </w:t>
            </w:r>
          </w:p>
        </w:tc>
        <w:tc>
          <w:tcPr>
            <w:tcW w:w="1350" w:type="dxa"/>
          </w:tcPr>
          <w:p w14:paraId="5B6B2441" w14:textId="2D27C764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Response message stating Thank you for rating the product</w:t>
            </w:r>
          </w:p>
        </w:tc>
        <w:tc>
          <w:tcPr>
            <w:tcW w:w="1260" w:type="dxa"/>
          </w:tcPr>
          <w:p w14:paraId="385AAC34" w14:textId="5078B76A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Thank You for rating</w:t>
            </w:r>
          </w:p>
        </w:tc>
        <w:tc>
          <w:tcPr>
            <w:tcW w:w="810" w:type="dxa"/>
          </w:tcPr>
          <w:p w14:paraId="098D1186" w14:textId="3A84E3B4" w:rsidR="008E0283" w:rsidRDefault="008E0283" w:rsidP="008E0283">
            <w:pPr>
              <w:rPr>
                <w:rFonts w:asciiTheme="majorBidi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hAnsiTheme="majorBidi" w:cstheme="majorBidi"/>
                <w:sz w:val="20"/>
                <w:szCs w:val="20"/>
                <w:lang w:val="en-US"/>
              </w:rPr>
              <w:t>Pass</w:t>
            </w:r>
          </w:p>
        </w:tc>
      </w:tr>
    </w:tbl>
    <w:p w14:paraId="0CAD26AA" w14:textId="77777777" w:rsidR="00B04873" w:rsidRPr="0012492F" w:rsidRDefault="00B04873" w:rsidP="0012492F">
      <w:pPr>
        <w:ind w:left="-1350" w:right="-1144" w:firstLine="360"/>
        <w:rPr>
          <w:rFonts w:asciiTheme="majorBidi" w:hAnsiTheme="majorBidi" w:cstheme="majorBidi"/>
        </w:rPr>
      </w:pPr>
    </w:p>
    <w:sectPr w:rsidR="00B04873" w:rsidRPr="001249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TExtTQ1Nrc0MDFT0lEKTi0uzszPAykwqQUA4/6uZywAAAA="/>
  </w:docVars>
  <w:rsids>
    <w:rsidRoot w:val="00B04873"/>
    <w:rsid w:val="00007247"/>
    <w:rsid w:val="0004528B"/>
    <w:rsid w:val="000B6DA7"/>
    <w:rsid w:val="0012492F"/>
    <w:rsid w:val="001403AD"/>
    <w:rsid w:val="0017101D"/>
    <w:rsid w:val="001F6CCE"/>
    <w:rsid w:val="0022115E"/>
    <w:rsid w:val="002426D6"/>
    <w:rsid w:val="00275237"/>
    <w:rsid w:val="003555B8"/>
    <w:rsid w:val="003723B4"/>
    <w:rsid w:val="00380DBD"/>
    <w:rsid w:val="003E5D23"/>
    <w:rsid w:val="0041706B"/>
    <w:rsid w:val="004A6AC7"/>
    <w:rsid w:val="004D32C0"/>
    <w:rsid w:val="004E7778"/>
    <w:rsid w:val="005B4039"/>
    <w:rsid w:val="00752F00"/>
    <w:rsid w:val="0077642C"/>
    <w:rsid w:val="008007CE"/>
    <w:rsid w:val="008D540A"/>
    <w:rsid w:val="008E0283"/>
    <w:rsid w:val="008F3602"/>
    <w:rsid w:val="00914537"/>
    <w:rsid w:val="00921BC1"/>
    <w:rsid w:val="00993506"/>
    <w:rsid w:val="009D3BF2"/>
    <w:rsid w:val="00A20D76"/>
    <w:rsid w:val="00A41667"/>
    <w:rsid w:val="00AF0349"/>
    <w:rsid w:val="00B04873"/>
    <w:rsid w:val="00C93284"/>
    <w:rsid w:val="00CB1104"/>
    <w:rsid w:val="00CC5BB0"/>
    <w:rsid w:val="00D538EA"/>
    <w:rsid w:val="00D551CC"/>
    <w:rsid w:val="00D652C4"/>
    <w:rsid w:val="00DA5F6B"/>
    <w:rsid w:val="00DC0F5B"/>
    <w:rsid w:val="00DE0C2B"/>
    <w:rsid w:val="00EA06C4"/>
    <w:rsid w:val="00EF27E5"/>
    <w:rsid w:val="00F04D55"/>
    <w:rsid w:val="00F04D73"/>
    <w:rsid w:val="00F207DC"/>
    <w:rsid w:val="00F43CCE"/>
    <w:rsid w:val="00F93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DE536"/>
  <w15:chartTrackingRefBased/>
  <w15:docId w15:val="{42525CB7-DBE3-460F-B410-D0FCA4928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F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24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6</Pages>
  <Words>1891</Words>
  <Characters>1078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asheed</dc:creator>
  <cp:keywords/>
  <dc:description/>
  <cp:lastModifiedBy>Abdullah Rasheed</cp:lastModifiedBy>
  <cp:revision>17</cp:revision>
  <dcterms:created xsi:type="dcterms:W3CDTF">2022-09-21T17:20:00Z</dcterms:created>
  <dcterms:modified xsi:type="dcterms:W3CDTF">2022-09-24T14:04:00Z</dcterms:modified>
</cp:coreProperties>
</file>